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2E6566" w:rsidRDefault="00063CFE">
      <w:pPr>
        <w:rPr>
          <w:b/>
        </w:rPr>
      </w:pPr>
      <w:bookmarkStart w:id="1" w:name="_Hlk25161725"/>
    </w:p>
    <w:p w14:paraId="0C13B1D7" w14:textId="77777777" w:rsidR="00063CFE" w:rsidRPr="00C81B77" w:rsidRDefault="00063CFE">
      <w:pPr>
        <w:rPr>
          <w:b/>
        </w:rPr>
      </w:pPr>
    </w:p>
    <w:p w14:paraId="614C145F" w14:textId="075B714F" w:rsidR="00063CFE" w:rsidRPr="00E31B31" w:rsidRDefault="00063CFE">
      <w:pPr>
        <w:rPr>
          <w:b/>
        </w:rPr>
      </w:pPr>
    </w:p>
    <w:p w14:paraId="7602715D" w14:textId="62392B06" w:rsidR="00063CFE" w:rsidRPr="00E31B31" w:rsidRDefault="00063CFE">
      <w:pPr>
        <w:rPr>
          <w:b/>
        </w:rPr>
      </w:pPr>
    </w:p>
    <w:p w14:paraId="638F2F63" w14:textId="77777777" w:rsidR="005F2845" w:rsidRPr="00E31B31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E31B31" w:rsidRDefault="005F2845" w:rsidP="00063CFE">
      <w:pPr>
        <w:jc w:val="right"/>
        <w:rPr>
          <w:b/>
          <w:i/>
          <w:sz w:val="36"/>
        </w:rPr>
      </w:pPr>
    </w:p>
    <w:p w14:paraId="02F6940D" w14:textId="77777777" w:rsidR="00932A2D" w:rsidRPr="00E31B31" w:rsidRDefault="00932A2D" w:rsidP="00932A2D">
      <w:pPr>
        <w:jc w:val="right"/>
        <w:rPr>
          <w:b/>
          <w:i/>
          <w:sz w:val="36"/>
        </w:rPr>
      </w:pPr>
      <w:r w:rsidRPr="00E31B31">
        <w:rPr>
          <w:b/>
          <w:i/>
          <w:sz w:val="36"/>
        </w:rPr>
        <w:t>Introduction to Robotic Systems Course</w:t>
      </w:r>
    </w:p>
    <w:p w14:paraId="5C8C03FD" w14:textId="455858C4" w:rsidR="00063CFE" w:rsidRPr="00E31B31" w:rsidRDefault="00433F1E" w:rsidP="00063CFE">
      <w:pPr>
        <w:jc w:val="right"/>
        <w:rPr>
          <w:b/>
          <w:sz w:val="52"/>
        </w:rPr>
      </w:pPr>
      <w:r w:rsidRPr="00E31B31">
        <w:rPr>
          <w:b/>
          <w:sz w:val="52"/>
        </w:rPr>
        <w:t xml:space="preserve">LAB </w:t>
      </w:r>
      <w:r w:rsidR="00176106">
        <w:rPr>
          <w:b/>
          <w:sz w:val="52"/>
        </w:rPr>
        <w:t>7</w:t>
      </w:r>
    </w:p>
    <w:p w14:paraId="6911F624" w14:textId="30B5B801" w:rsidR="00987069" w:rsidRPr="00E31B31" w:rsidRDefault="00C16040" w:rsidP="00987069">
      <w:pPr>
        <w:jc w:val="right"/>
        <w:rPr>
          <w:b/>
          <w:sz w:val="48"/>
        </w:rPr>
      </w:pPr>
      <w:r>
        <w:rPr>
          <w:b/>
          <w:sz w:val="48"/>
        </w:rPr>
        <w:t xml:space="preserve">Basic </w:t>
      </w:r>
      <w:r w:rsidRPr="00E31B31">
        <w:rPr>
          <w:b/>
          <w:sz w:val="48"/>
        </w:rPr>
        <w:t xml:space="preserve">Slam </w:t>
      </w:r>
      <w:r>
        <w:rPr>
          <w:b/>
          <w:sz w:val="48"/>
        </w:rPr>
        <w:t>Operation</w:t>
      </w:r>
    </w:p>
    <w:p w14:paraId="55BC45C4" w14:textId="62DBE806" w:rsidR="00063CFE" w:rsidRPr="00E31B31" w:rsidRDefault="00063CFE">
      <w:pPr>
        <w:rPr>
          <w:b/>
        </w:rPr>
      </w:pPr>
      <w:bookmarkStart w:id="3" w:name="_GoBack"/>
      <w:bookmarkEnd w:id="3"/>
    </w:p>
    <w:p w14:paraId="529018B1" w14:textId="79F283AE" w:rsidR="00FB1EFB" w:rsidRPr="00E31B31" w:rsidRDefault="00FB1EFB" w:rsidP="005959A0">
      <w:pPr>
        <w:jc w:val="right"/>
        <w:rPr>
          <w:b/>
        </w:rPr>
      </w:pPr>
    </w:p>
    <w:p w14:paraId="192E4338" w14:textId="4B1CDCC4" w:rsidR="00063CFE" w:rsidRPr="00E31B31" w:rsidRDefault="00063CFE" w:rsidP="005959A0">
      <w:pPr>
        <w:jc w:val="right"/>
        <w:rPr>
          <w:b/>
        </w:rPr>
      </w:pPr>
      <w:r w:rsidRPr="00E31B31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C81B77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2E6566">
            <w:t>C</w:t>
          </w:r>
          <w:r w:rsidR="007032C9" w:rsidRPr="00C81B77">
            <w:t>ontents</w:t>
          </w:r>
        </w:p>
        <w:p w14:paraId="4BCFCE06" w14:textId="6BBC1D56" w:rsidR="00966C89" w:rsidRPr="0034554D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34554D">
            <w:rPr>
              <w:noProof w:val="0"/>
            </w:rPr>
            <w:fldChar w:fldCharType="begin"/>
          </w:r>
          <w:r w:rsidRPr="0034554D">
            <w:rPr>
              <w:noProof w:val="0"/>
            </w:rPr>
            <w:instrText xml:space="preserve"> TOC \o "1-3" \h \z \u </w:instrText>
          </w:r>
          <w:r w:rsidRPr="0034554D">
            <w:rPr>
              <w:noProof w:val="0"/>
            </w:rPr>
            <w:fldChar w:fldCharType="separate"/>
          </w:r>
          <w:hyperlink w:anchor="_Toc30061848" w:history="1">
            <w:r w:rsidR="00966C89" w:rsidRPr="0034554D">
              <w:rPr>
                <w:rStyle w:val="Hyperlink"/>
                <w:noProof w:val="0"/>
              </w:rPr>
              <w:t>1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Introduction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48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1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7E1F91F8" w14:textId="6F2BB6A2" w:rsidR="00966C89" w:rsidRPr="0034554D" w:rsidRDefault="00C644E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1849" w:history="1">
            <w:r w:rsidR="00966C89" w:rsidRPr="0034554D">
              <w:rPr>
                <w:rStyle w:val="Hyperlink"/>
              </w:rPr>
              <w:t>1.1</w:t>
            </w:r>
            <w:r w:rsidR="00966C89" w:rsidRPr="0034554D">
              <w:rPr>
                <w:rFonts w:asciiTheme="minorHAnsi" w:hAnsiTheme="minorHAnsi"/>
                <w:color w:val="auto"/>
              </w:rPr>
              <w:tab/>
            </w:r>
            <w:r w:rsidR="00966C89" w:rsidRPr="0034554D">
              <w:rPr>
                <w:rStyle w:val="Hyperlink"/>
              </w:rPr>
              <w:t xml:space="preserve">Lab </w:t>
            </w:r>
            <w:r w:rsidR="00404FD8" w:rsidRPr="0034554D">
              <w:rPr>
                <w:rStyle w:val="Hyperlink"/>
              </w:rPr>
              <w:t>O</w:t>
            </w:r>
            <w:r w:rsidR="00966C89" w:rsidRPr="0034554D">
              <w:rPr>
                <w:rStyle w:val="Hyperlink"/>
              </w:rPr>
              <w:t>verview</w:t>
            </w:r>
            <w:r w:rsidR="00966C89" w:rsidRPr="0034554D">
              <w:rPr>
                <w:webHidden/>
              </w:rPr>
              <w:tab/>
            </w:r>
            <w:r w:rsidR="00966C89" w:rsidRPr="0034554D">
              <w:rPr>
                <w:webHidden/>
              </w:rPr>
              <w:fldChar w:fldCharType="begin"/>
            </w:r>
            <w:r w:rsidR="00966C89" w:rsidRPr="0034554D">
              <w:rPr>
                <w:webHidden/>
              </w:rPr>
              <w:instrText xml:space="preserve"> PAGEREF _Toc30061849 \h </w:instrText>
            </w:r>
            <w:r w:rsidR="00966C89" w:rsidRPr="0034554D">
              <w:rPr>
                <w:webHidden/>
              </w:rPr>
            </w:r>
            <w:r w:rsidR="00966C89" w:rsidRPr="0034554D">
              <w:rPr>
                <w:webHidden/>
              </w:rPr>
              <w:fldChar w:fldCharType="separate"/>
            </w:r>
            <w:r w:rsidR="00966C89" w:rsidRPr="0034554D">
              <w:rPr>
                <w:webHidden/>
              </w:rPr>
              <w:t>1</w:t>
            </w:r>
            <w:r w:rsidR="00966C89" w:rsidRPr="0034554D">
              <w:rPr>
                <w:webHidden/>
              </w:rPr>
              <w:fldChar w:fldCharType="end"/>
            </w:r>
          </w:hyperlink>
        </w:p>
        <w:p w14:paraId="1C2FD679" w14:textId="0CBBF44B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0" w:history="1">
            <w:r w:rsidR="00966C89" w:rsidRPr="0034554D">
              <w:rPr>
                <w:rStyle w:val="Hyperlink"/>
                <w:noProof w:val="0"/>
              </w:rPr>
              <w:t>2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Requirements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0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1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7243B1B3" w14:textId="2D087ABD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1" w:history="1">
            <w:r w:rsidR="00966C89" w:rsidRPr="0034554D">
              <w:rPr>
                <w:rStyle w:val="Hyperlink"/>
                <w:noProof w:val="0"/>
              </w:rPr>
              <w:t>3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Simultaneous Localization and Mapping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1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1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2A0526C0" w14:textId="66B127E8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2" w:history="1">
            <w:r w:rsidR="00966C89" w:rsidRPr="0034554D">
              <w:rPr>
                <w:rStyle w:val="Hyperlink"/>
                <w:noProof w:val="0"/>
              </w:rPr>
              <w:t>4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Task: Install Mapping Packages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2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1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22AC5E02" w14:textId="33679E42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3" w:history="1">
            <w:r w:rsidR="00966C89" w:rsidRPr="0034554D">
              <w:rPr>
                <w:rStyle w:val="Hyperlink"/>
                <w:noProof w:val="0"/>
              </w:rPr>
              <w:t>5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Task: Mapping using SLAM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3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2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499F266D" w14:textId="28B7FC92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4" w:history="1">
            <w:r w:rsidR="00966C89" w:rsidRPr="0034554D">
              <w:rPr>
                <w:rStyle w:val="Hyperlink"/>
                <w:noProof w:val="0"/>
              </w:rPr>
              <w:t>6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Task: Navigation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4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3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79920A2C" w14:textId="1CC9F6CA" w:rsidR="00966C89" w:rsidRPr="0034554D" w:rsidRDefault="00C644E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1855" w:history="1">
            <w:r w:rsidR="00966C89" w:rsidRPr="0034554D">
              <w:rPr>
                <w:rStyle w:val="Hyperlink"/>
                <w:noProof w:val="0"/>
              </w:rPr>
              <w:t>7</w:t>
            </w:r>
            <w:r w:rsidR="00966C89" w:rsidRPr="0034554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966C89" w:rsidRPr="0034554D">
              <w:rPr>
                <w:rStyle w:val="Hyperlink"/>
                <w:noProof w:val="0"/>
              </w:rPr>
              <w:t>Task: Simulate using Gazebo</w:t>
            </w:r>
            <w:r w:rsidR="00966C89" w:rsidRPr="0034554D">
              <w:rPr>
                <w:noProof w:val="0"/>
                <w:webHidden/>
              </w:rPr>
              <w:tab/>
            </w:r>
            <w:r w:rsidR="00966C89" w:rsidRPr="0034554D">
              <w:rPr>
                <w:noProof w:val="0"/>
                <w:webHidden/>
              </w:rPr>
              <w:fldChar w:fldCharType="begin"/>
            </w:r>
            <w:r w:rsidR="00966C89" w:rsidRPr="0034554D">
              <w:rPr>
                <w:noProof w:val="0"/>
                <w:webHidden/>
              </w:rPr>
              <w:instrText xml:space="preserve"> PAGEREF _Toc30061855 \h </w:instrText>
            </w:r>
            <w:r w:rsidR="00966C89" w:rsidRPr="0034554D">
              <w:rPr>
                <w:noProof w:val="0"/>
                <w:webHidden/>
              </w:rPr>
            </w:r>
            <w:r w:rsidR="00966C89" w:rsidRPr="0034554D">
              <w:rPr>
                <w:noProof w:val="0"/>
                <w:webHidden/>
              </w:rPr>
              <w:fldChar w:fldCharType="separate"/>
            </w:r>
            <w:r w:rsidR="00966C89" w:rsidRPr="0034554D">
              <w:rPr>
                <w:noProof w:val="0"/>
                <w:webHidden/>
              </w:rPr>
              <w:t>4</w:t>
            </w:r>
            <w:r w:rsidR="00966C89" w:rsidRPr="0034554D">
              <w:rPr>
                <w:noProof w:val="0"/>
                <w:webHidden/>
              </w:rPr>
              <w:fldChar w:fldCharType="end"/>
            </w:r>
          </w:hyperlink>
        </w:p>
        <w:p w14:paraId="729D2D5F" w14:textId="320329FD" w:rsidR="00966C89" w:rsidRPr="0034554D" w:rsidRDefault="00C644E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1856" w:history="1">
            <w:r w:rsidR="00966C89" w:rsidRPr="0034554D">
              <w:rPr>
                <w:rStyle w:val="Hyperlink"/>
              </w:rPr>
              <w:t>7.1</w:t>
            </w:r>
            <w:r w:rsidR="00966C89" w:rsidRPr="0034554D">
              <w:rPr>
                <w:rFonts w:asciiTheme="minorHAnsi" w:hAnsiTheme="minorHAnsi"/>
                <w:color w:val="auto"/>
              </w:rPr>
              <w:tab/>
            </w:r>
            <w:r w:rsidR="00966C89" w:rsidRPr="0034554D">
              <w:rPr>
                <w:rStyle w:val="Hyperlink"/>
              </w:rPr>
              <w:t>Install Gazebo</w:t>
            </w:r>
            <w:r w:rsidR="00966C89" w:rsidRPr="0034554D">
              <w:rPr>
                <w:webHidden/>
              </w:rPr>
              <w:tab/>
            </w:r>
            <w:r w:rsidR="00966C89" w:rsidRPr="0034554D">
              <w:rPr>
                <w:webHidden/>
              </w:rPr>
              <w:fldChar w:fldCharType="begin"/>
            </w:r>
            <w:r w:rsidR="00966C89" w:rsidRPr="0034554D">
              <w:rPr>
                <w:webHidden/>
              </w:rPr>
              <w:instrText xml:space="preserve"> PAGEREF _Toc30061856 \h </w:instrText>
            </w:r>
            <w:r w:rsidR="00966C89" w:rsidRPr="0034554D">
              <w:rPr>
                <w:webHidden/>
              </w:rPr>
            </w:r>
            <w:r w:rsidR="00966C89" w:rsidRPr="0034554D">
              <w:rPr>
                <w:webHidden/>
              </w:rPr>
              <w:fldChar w:fldCharType="separate"/>
            </w:r>
            <w:r w:rsidR="00966C89" w:rsidRPr="0034554D">
              <w:rPr>
                <w:webHidden/>
              </w:rPr>
              <w:t>4</w:t>
            </w:r>
            <w:r w:rsidR="00966C89" w:rsidRPr="0034554D">
              <w:rPr>
                <w:webHidden/>
              </w:rPr>
              <w:fldChar w:fldCharType="end"/>
            </w:r>
          </w:hyperlink>
        </w:p>
        <w:p w14:paraId="12E28B3A" w14:textId="18EE2DD2" w:rsidR="00966C89" w:rsidRPr="0034554D" w:rsidRDefault="00C644E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1857" w:history="1">
            <w:r w:rsidR="00966C89" w:rsidRPr="0034554D">
              <w:rPr>
                <w:rStyle w:val="Hyperlink"/>
              </w:rPr>
              <w:t>7.2</w:t>
            </w:r>
            <w:r w:rsidR="00966C89" w:rsidRPr="0034554D">
              <w:rPr>
                <w:rFonts w:asciiTheme="minorHAnsi" w:hAnsiTheme="minorHAnsi"/>
                <w:color w:val="auto"/>
              </w:rPr>
              <w:tab/>
            </w:r>
            <w:r w:rsidR="00966C89" w:rsidRPr="0034554D">
              <w:rPr>
                <w:rStyle w:val="Hyperlink"/>
              </w:rPr>
              <w:t>Launch Gazebo</w:t>
            </w:r>
            <w:r w:rsidR="00966C89" w:rsidRPr="0034554D">
              <w:rPr>
                <w:webHidden/>
              </w:rPr>
              <w:tab/>
            </w:r>
            <w:r w:rsidR="00966C89" w:rsidRPr="0034554D">
              <w:rPr>
                <w:webHidden/>
              </w:rPr>
              <w:fldChar w:fldCharType="begin"/>
            </w:r>
            <w:r w:rsidR="00966C89" w:rsidRPr="0034554D">
              <w:rPr>
                <w:webHidden/>
              </w:rPr>
              <w:instrText xml:space="preserve"> PAGEREF _Toc30061857 \h </w:instrText>
            </w:r>
            <w:r w:rsidR="00966C89" w:rsidRPr="0034554D">
              <w:rPr>
                <w:webHidden/>
              </w:rPr>
            </w:r>
            <w:r w:rsidR="00966C89" w:rsidRPr="0034554D">
              <w:rPr>
                <w:webHidden/>
              </w:rPr>
              <w:fldChar w:fldCharType="separate"/>
            </w:r>
            <w:r w:rsidR="00966C89" w:rsidRPr="0034554D">
              <w:rPr>
                <w:webHidden/>
              </w:rPr>
              <w:t>4</w:t>
            </w:r>
            <w:r w:rsidR="00966C89" w:rsidRPr="0034554D">
              <w:rPr>
                <w:webHidden/>
              </w:rPr>
              <w:fldChar w:fldCharType="end"/>
            </w:r>
          </w:hyperlink>
        </w:p>
        <w:p w14:paraId="1803F156" w14:textId="1CC71211" w:rsidR="00966C89" w:rsidRPr="0034554D" w:rsidRDefault="00C644E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1858" w:history="1">
            <w:r w:rsidR="00966C89" w:rsidRPr="0034554D">
              <w:rPr>
                <w:rStyle w:val="Hyperlink"/>
              </w:rPr>
              <w:t>7.3</w:t>
            </w:r>
            <w:r w:rsidR="00966C89" w:rsidRPr="0034554D">
              <w:rPr>
                <w:rFonts w:asciiTheme="minorHAnsi" w:hAnsiTheme="minorHAnsi"/>
                <w:color w:val="auto"/>
              </w:rPr>
              <w:tab/>
            </w:r>
            <w:r w:rsidR="00966C89" w:rsidRPr="0034554D">
              <w:rPr>
                <w:rStyle w:val="Hyperlink"/>
              </w:rPr>
              <w:t>Use SLAM in Gazebo</w:t>
            </w:r>
            <w:r w:rsidR="00966C89" w:rsidRPr="0034554D">
              <w:rPr>
                <w:webHidden/>
              </w:rPr>
              <w:tab/>
            </w:r>
            <w:r w:rsidR="00966C89" w:rsidRPr="0034554D">
              <w:rPr>
                <w:webHidden/>
              </w:rPr>
              <w:fldChar w:fldCharType="begin"/>
            </w:r>
            <w:r w:rsidR="00966C89" w:rsidRPr="0034554D">
              <w:rPr>
                <w:webHidden/>
              </w:rPr>
              <w:instrText xml:space="preserve"> PAGEREF _Toc30061858 \h </w:instrText>
            </w:r>
            <w:r w:rsidR="00966C89" w:rsidRPr="0034554D">
              <w:rPr>
                <w:webHidden/>
              </w:rPr>
            </w:r>
            <w:r w:rsidR="00966C89" w:rsidRPr="0034554D">
              <w:rPr>
                <w:webHidden/>
              </w:rPr>
              <w:fldChar w:fldCharType="separate"/>
            </w:r>
            <w:r w:rsidR="00966C89" w:rsidRPr="0034554D">
              <w:rPr>
                <w:webHidden/>
              </w:rPr>
              <w:t>4</w:t>
            </w:r>
            <w:r w:rsidR="00966C89" w:rsidRPr="0034554D">
              <w:rPr>
                <w:webHidden/>
              </w:rPr>
              <w:fldChar w:fldCharType="end"/>
            </w:r>
          </w:hyperlink>
        </w:p>
        <w:p w14:paraId="3D32FD6B" w14:textId="6A4E2BBC" w:rsidR="007032C9" w:rsidRPr="002E6566" w:rsidRDefault="007032C9">
          <w:r w:rsidRPr="0034554D">
            <w:rPr>
              <w:b/>
              <w:bCs/>
            </w:rPr>
            <w:fldChar w:fldCharType="end"/>
          </w:r>
        </w:p>
      </w:sdtContent>
    </w:sdt>
    <w:p w14:paraId="29365190" w14:textId="51FBC67D" w:rsidR="00475DEB" w:rsidRPr="002E6566" w:rsidRDefault="007032C9">
      <w:pPr>
        <w:rPr>
          <w:b/>
        </w:rPr>
        <w:sectPr w:rsidR="00475DEB" w:rsidRPr="002E656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C81B77">
        <w:rPr>
          <w:b/>
        </w:rPr>
        <w:br w:type="page"/>
      </w:r>
    </w:p>
    <w:p w14:paraId="07FEC501" w14:textId="3DD9D1DC" w:rsidR="0082607F" w:rsidRPr="002E6566" w:rsidRDefault="0082607F" w:rsidP="007032C9">
      <w:pPr>
        <w:pStyle w:val="Heading1"/>
      </w:pPr>
      <w:bookmarkStart w:id="4" w:name="_Toc30061848"/>
      <w:r w:rsidRPr="002E6566">
        <w:lastRenderedPageBreak/>
        <w:t>Introduction</w:t>
      </w:r>
      <w:bookmarkEnd w:id="4"/>
    </w:p>
    <w:p w14:paraId="630241C8" w14:textId="350DD923" w:rsidR="007032C9" w:rsidRPr="002E6566" w:rsidRDefault="004F08FD" w:rsidP="009D2D18">
      <w:pPr>
        <w:pStyle w:val="Heading2"/>
        <w:shd w:val="clear" w:color="auto" w:fill="E5ECEB"/>
      </w:pPr>
      <w:bookmarkStart w:id="5" w:name="_Toc30061849"/>
      <w:r w:rsidRPr="002E6566">
        <w:t>Lab</w:t>
      </w:r>
      <w:r w:rsidR="00A06521" w:rsidRPr="002E6566">
        <w:t xml:space="preserve"> </w:t>
      </w:r>
      <w:r w:rsidR="00404FD8" w:rsidRPr="002E6566">
        <w:t>O</w:t>
      </w:r>
      <w:r w:rsidR="00A06521" w:rsidRPr="002E6566">
        <w:t>verview</w:t>
      </w:r>
      <w:bookmarkEnd w:id="5"/>
    </w:p>
    <w:p w14:paraId="4A688760" w14:textId="3B147E6C" w:rsidR="00987069" w:rsidRPr="002E6566" w:rsidRDefault="00987069" w:rsidP="009D2D18">
      <w:pPr>
        <w:shd w:val="clear" w:color="auto" w:fill="E5ECEB"/>
        <w:rPr>
          <w:shd w:val="clear" w:color="auto" w:fill="E5ECEB"/>
        </w:rPr>
      </w:pPr>
      <w:r w:rsidRPr="002E6566">
        <w:rPr>
          <w:shd w:val="clear" w:color="auto" w:fill="E5ECEB"/>
        </w:rPr>
        <w:t xml:space="preserve">In this lab, we will use the Simultaneous </w:t>
      </w:r>
      <w:r w:rsidR="00404FD8" w:rsidRPr="002E6566">
        <w:rPr>
          <w:shd w:val="clear" w:color="auto" w:fill="E5ECEB"/>
        </w:rPr>
        <w:t>Localization</w:t>
      </w:r>
      <w:r w:rsidRPr="002E6566">
        <w:rPr>
          <w:shd w:val="clear" w:color="auto" w:fill="E5ECEB"/>
        </w:rPr>
        <w:t xml:space="preserve"> and Mapping (SLAM) and Navigation features of the </w:t>
      </w:r>
      <w:r w:rsidR="00607AEE" w:rsidRPr="002E6566">
        <w:rPr>
          <w:shd w:val="clear" w:color="auto" w:fill="E5ECEB"/>
        </w:rPr>
        <w:t>robot</w:t>
      </w:r>
      <w:r w:rsidRPr="002E6566">
        <w:rPr>
          <w:shd w:val="clear" w:color="auto" w:fill="E5ECEB"/>
        </w:rPr>
        <w:t xml:space="preserve">. </w:t>
      </w:r>
      <w:r w:rsidR="002F52CB" w:rsidRPr="002E6566">
        <w:rPr>
          <w:shd w:val="clear" w:color="auto" w:fill="E5ECEB"/>
        </w:rPr>
        <w:t xml:space="preserve">The robot used in this lab comes with </w:t>
      </w:r>
      <w:r w:rsidRPr="002E6566">
        <w:rPr>
          <w:shd w:val="clear" w:color="auto" w:fill="E5ECEB"/>
        </w:rPr>
        <w:t>the LDS-01</w:t>
      </w:r>
      <w:r w:rsidR="002F52CB" w:rsidRPr="00C81B77">
        <w:rPr>
          <w:shd w:val="clear" w:color="auto" w:fill="E5ECEB"/>
        </w:rPr>
        <w:t xml:space="preserve"> device </w:t>
      </w:r>
      <w:r w:rsidR="00404FD8" w:rsidRPr="002E6566">
        <w:rPr>
          <w:shd w:val="clear" w:color="auto" w:fill="E5ECEB"/>
        </w:rPr>
        <w:t xml:space="preserve">that </w:t>
      </w:r>
      <w:r w:rsidR="002F52CB" w:rsidRPr="002E6566">
        <w:rPr>
          <w:shd w:val="clear" w:color="auto" w:fill="E5ECEB"/>
        </w:rPr>
        <w:t>can be used for 360</w:t>
      </w:r>
      <w:r w:rsidR="002F52CB" w:rsidRPr="002E6566">
        <w:rPr>
          <w:rFonts w:ascii="Times New Roman" w:hAnsi="Times New Roman" w:cs="Times New Roman"/>
          <w:shd w:val="clear" w:color="auto" w:fill="E5ECEB"/>
        </w:rPr>
        <w:t>°</w:t>
      </w:r>
      <w:r w:rsidR="002F52CB" w:rsidRPr="002E6566">
        <w:rPr>
          <w:shd w:val="clear" w:color="auto" w:fill="E5ECEB"/>
        </w:rPr>
        <w:t xml:space="preserve"> scanning during SLAM</w:t>
      </w:r>
      <w:r w:rsidRPr="002E6566">
        <w:rPr>
          <w:shd w:val="clear" w:color="auto" w:fill="E5ECEB"/>
        </w:rPr>
        <w:t xml:space="preserve"> o</w:t>
      </w:r>
      <w:r w:rsidR="002F52CB" w:rsidRPr="002E6566">
        <w:rPr>
          <w:shd w:val="clear" w:color="auto" w:fill="E5ECEB"/>
        </w:rPr>
        <w:t>peration</w:t>
      </w:r>
      <w:r w:rsidRPr="002E6566">
        <w:rPr>
          <w:shd w:val="clear" w:color="auto" w:fill="E5ECEB"/>
        </w:rPr>
        <w:t>.</w:t>
      </w:r>
    </w:p>
    <w:p w14:paraId="2EBBA079" w14:textId="49464E1B" w:rsidR="0082607F" w:rsidRPr="002E6566" w:rsidRDefault="00317EF2" w:rsidP="00921A5B">
      <w:pPr>
        <w:pStyle w:val="Heading1"/>
      </w:pPr>
      <w:bookmarkStart w:id="6" w:name="_Toc30061850"/>
      <w:r w:rsidRPr="002E6566">
        <w:t>Requirements</w:t>
      </w:r>
      <w:bookmarkEnd w:id="6"/>
    </w:p>
    <w:p w14:paraId="78E281A1" w14:textId="7CEF36F7" w:rsidR="00153466" w:rsidRPr="002E6566" w:rsidRDefault="00153466" w:rsidP="00153466">
      <w:r w:rsidRPr="002E6566">
        <w:t>The following hardware and software are required to complete this lab:</w:t>
      </w:r>
    </w:p>
    <w:p w14:paraId="3022BF62" w14:textId="1C42CB41" w:rsidR="00987069" w:rsidRPr="002E6566" w:rsidRDefault="00987069" w:rsidP="00987069">
      <w:pPr>
        <w:pStyle w:val="ListParagraph"/>
        <w:numPr>
          <w:ilvl w:val="0"/>
          <w:numId w:val="3"/>
        </w:numPr>
      </w:pPr>
      <w:r w:rsidRPr="002E6566">
        <w:rPr>
          <w:b/>
          <w:bCs/>
        </w:rPr>
        <w:t>Hardware:</w:t>
      </w:r>
      <w:r w:rsidRPr="002E6566">
        <w:t xml:space="preserve"> </w:t>
      </w:r>
      <w:proofErr w:type="spellStart"/>
      <w:r w:rsidRPr="002E6566">
        <w:t>TurtleBot</w:t>
      </w:r>
      <w:proofErr w:type="spellEnd"/>
      <w:r w:rsidRPr="002E6566">
        <w:t xml:space="preserve"> 3 Burger.</w:t>
      </w:r>
    </w:p>
    <w:p w14:paraId="603E97C0" w14:textId="77777777" w:rsidR="00987069" w:rsidRPr="002E6566" w:rsidRDefault="00987069" w:rsidP="00987069">
      <w:pPr>
        <w:pStyle w:val="Heading1"/>
      </w:pPr>
      <w:bookmarkStart w:id="7" w:name="_Toc27253566"/>
      <w:bookmarkStart w:id="8" w:name="_Toc30061851"/>
      <w:r w:rsidRPr="002E6566">
        <w:t>Simultaneous Localization and Mapping</w:t>
      </w:r>
      <w:bookmarkEnd w:id="7"/>
      <w:bookmarkEnd w:id="8"/>
    </w:p>
    <w:p w14:paraId="5C5086F3" w14:textId="3F50115E" w:rsidR="00987069" w:rsidRPr="002E6566" w:rsidRDefault="00987069" w:rsidP="00987069">
      <w:r w:rsidRPr="002E6566">
        <w:t xml:space="preserve">SLAM is a technique </w:t>
      </w:r>
      <w:r w:rsidR="0092335F" w:rsidRPr="002E6566">
        <w:t xml:space="preserve">that </w:t>
      </w:r>
      <w:r w:rsidRPr="002E6566">
        <w:t xml:space="preserve">uses the LDS data to generate a map of the environment and estimate the location of the </w:t>
      </w:r>
      <w:r w:rsidR="00430C4D" w:rsidRPr="002E6566">
        <w:t>robot</w:t>
      </w:r>
      <w:r w:rsidRPr="002E6566">
        <w:t xml:space="preserve"> in the environment.</w:t>
      </w:r>
    </w:p>
    <w:p w14:paraId="72DCC393" w14:textId="77777777" w:rsidR="00987069" w:rsidRPr="002E6566" w:rsidRDefault="00987069" w:rsidP="00987069">
      <w:pPr>
        <w:pStyle w:val="Heading1"/>
      </w:pPr>
      <w:bookmarkStart w:id="9" w:name="_Toc27253567"/>
      <w:bookmarkStart w:id="10" w:name="_Toc30061852"/>
      <w:r w:rsidRPr="002E6566">
        <w:t>Task: Install Mapping Packages</w:t>
      </w:r>
      <w:bookmarkEnd w:id="9"/>
      <w:bookmarkEnd w:id="10"/>
    </w:p>
    <w:p w14:paraId="1A47D923" w14:textId="33EA3EE4" w:rsidR="00987069" w:rsidRPr="002E6566" w:rsidRDefault="00987069" w:rsidP="00987069">
      <w:r w:rsidRPr="002E6566">
        <w:t xml:space="preserve">There are different mapping techniques, for example, </w:t>
      </w:r>
      <w:proofErr w:type="spellStart"/>
      <w:r w:rsidRPr="002E6566">
        <w:t>Gmapping</w:t>
      </w:r>
      <w:proofErr w:type="spellEnd"/>
      <w:r w:rsidRPr="002E6566">
        <w:t xml:space="preserve">, Cartographer, Hector Mapping, </w:t>
      </w:r>
      <w:proofErr w:type="spellStart"/>
      <w:r w:rsidRPr="002E6566">
        <w:t>Karto</w:t>
      </w:r>
      <w:proofErr w:type="spellEnd"/>
      <w:r w:rsidR="00C36998" w:rsidRPr="002E6566">
        <w:t>,</w:t>
      </w:r>
      <w:r w:rsidRPr="002E6566">
        <w:t xml:space="preserve"> and Frontier Exploration. In this task, we will install the packages required to run these different mapping techniques for SLAM operation.</w:t>
      </w:r>
    </w:p>
    <w:p w14:paraId="5161DB92" w14:textId="77777777" w:rsidR="00987069" w:rsidRPr="002E6566" w:rsidRDefault="00987069" w:rsidP="00987069">
      <w:r w:rsidRPr="002E6566">
        <w:t>Run the following commands on a terminal on the Remote PC to install the packages for the various mapping techniques.</w:t>
      </w:r>
    </w:p>
    <w:p w14:paraId="3231514C" w14:textId="77777777" w:rsidR="00987069" w:rsidRPr="002E6566" w:rsidRDefault="00987069" w:rsidP="00EE7455">
      <w:pPr>
        <w:pStyle w:val="ListParagraph"/>
        <w:numPr>
          <w:ilvl w:val="0"/>
          <w:numId w:val="48"/>
        </w:numPr>
      </w:pPr>
      <w:proofErr w:type="spellStart"/>
      <w:r w:rsidRPr="002E6566">
        <w:t>Gmapping</w:t>
      </w:r>
      <w:proofErr w:type="spellEnd"/>
      <w:r w:rsidRPr="002E6566">
        <w:t>: This was installed during ROS setup.</w:t>
      </w:r>
    </w:p>
    <w:p w14:paraId="2908A19C" w14:textId="77777777" w:rsidR="00987069" w:rsidRPr="002E6566" w:rsidRDefault="00987069" w:rsidP="00EE7455">
      <w:pPr>
        <w:pStyle w:val="ListParagraph"/>
        <w:numPr>
          <w:ilvl w:val="0"/>
          <w:numId w:val="48"/>
        </w:numPr>
      </w:pPr>
      <w:r w:rsidRPr="002E6566">
        <w:t>Hector Mapping: Run the following command</w:t>
      </w:r>
    </w:p>
    <w:p w14:paraId="4B2C9EB6" w14:textId="77777777" w:rsidR="00987069" w:rsidRPr="002E6566" w:rsidRDefault="00987069" w:rsidP="006B3D25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color w:val="FFFFFF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sudo</w:t>
      </w:r>
      <w:proofErr w:type="spellEnd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 xml:space="preserve"> </w:t>
      </w:r>
      <w:r w:rsidRPr="002E6566">
        <w:rPr>
          <w:rFonts w:ascii="Courier New" w:hAnsi="Courier New" w:cs="Courier New"/>
          <w:sz w:val="20"/>
          <w:szCs w:val="20"/>
        </w:rPr>
        <w:t xml:space="preserve">apt-get install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-kinetic-hector-mapping</w:t>
      </w:r>
    </w:p>
    <w:p w14:paraId="09D17912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proofErr w:type="spellStart"/>
      <w:r w:rsidRPr="002E6566">
        <w:t>Karto</w:t>
      </w:r>
      <w:proofErr w:type="spellEnd"/>
    </w:p>
    <w:p w14:paraId="441E6FEB" w14:textId="77777777" w:rsidR="00987069" w:rsidRPr="002E6566" w:rsidRDefault="00987069" w:rsidP="006B3D25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color w:val="FFFFFF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sudo</w:t>
      </w:r>
      <w:proofErr w:type="spellEnd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 xml:space="preserve"> </w:t>
      </w:r>
      <w:r w:rsidRPr="002E6566">
        <w:rPr>
          <w:rFonts w:ascii="Courier New" w:hAnsi="Courier New" w:cs="Courier New"/>
          <w:sz w:val="20"/>
          <w:szCs w:val="20"/>
        </w:rPr>
        <w:t xml:space="preserve">apt-get install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-kinetic-slam-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karto</w:t>
      </w:r>
      <w:proofErr w:type="spellEnd"/>
    </w:p>
    <w:p w14:paraId="5EB8760B" w14:textId="77777777" w:rsidR="00987069" w:rsidRPr="002E6566" w:rsidRDefault="00987069" w:rsidP="00EE7455">
      <w:pPr>
        <w:pStyle w:val="ListParagraph"/>
        <w:numPr>
          <w:ilvl w:val="0"/>
          <w:numId w:val="48"/>
        </w:numPr>
      </w:pPr>
      <w:r w:rsidRPr="002E6566">
        <w:t>Frontier Exploration</w:t>
      </w:r>
    </w:p>
    <w:p w14:paraId="65955E82" w14:textId="77777777" w:rsidR="00987069" w:rsidRPr="002E6566" w:rsidRDefault="00987069" w:rsidP="006B3D25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color w:val="FFFFFF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sudo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 apt-get install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-kinetic-frontier-exploration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-kinetic-navigation-stage</w:t>
      </w:r>
    </w:p>
    <w:p w14:paraId="2E578B40" w14:textId="77777777" w:rsidR="00987069" w:rsidRPr="002E6566" w:rsidRDefault="00987069" w:rsidP="00EE7455">
      <w:pPr>
        <w:pStyle w:val="ListParagraph"/>
        <w:numPr>
          <w:ilvl w:val="0"/>
          <w:numId w:val="48"/>
        </w:numPr>
      </w:pPr>
      <w:r w:rsidRPr="002E6566">
        <w:t>Cartographer</w:t>
      </w:r>
    </w:p>
    <w:p w14:paraId="6F85F0E9" w14:textId="77777777" w:rsidR="00987069" w:rsidRPr="002E6566" w:rsidRDefault="00987069" w:rsidP="006B3D25">
      <w:pPr>
        <w:pStyle w:val="CODE0"/>
        <w:shd w:val="clear" w:color="auto" w:fill="E7E6E6" w:themeFill="background2"/>
        <w:ind w:left="720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2E6566">
        <w:rPr>
          <w:rFonts w:ascii="Courier New" w:eastAsia="Times New Roman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Fonts w:ascii="Courier New" w:eastAsia="Times New Roman" w:hAnsi="Courier New" w:cs="Courier New"/>
          <w:color w:val="B58900"/>
          <w:sz w:val="20"/>
          <w:szCs w:val="20"/>
        </w:rPr>
        <w:t>sudo</w:t>
      </w:r>
      <w:proofErr w:type="spellEnd"/>
      <w:r w:rsidRPr="002E6566">
        <w:rPr>
          <w:rFonts w:ascii="Courier New" w:eastAsia="Times New Roman" w:hAnsi="Courier New" w:cs="Courier New"/>
          <w:color w:val="B58900"/>
          <w:sz w:val="20"/>
          <w:szCs w:val="20"/>
        </w:rPr>
        <w:t xml:space="preserve"> </w:t>
      </w:r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 xml:space="preserve">apt-get install 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 xml:space="preserve">-kinetic-cartographer 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-kinetic-cartographer-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-kinetic-cartographer-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-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msg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os</w:t>
      </w:r>
      <w:proofErr w:type="spellEnd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-kinetic-cartographer-</w:t>
      </w:r>
      <w:proofErr w:type="spellStart"/>
      <w:r w:rsidRPr="002E6566">
        <w:rPr>
          <w:rFonts w:ascii="Courier New" w:hAnsi="Courier New" w:cs="Courier New"/>
          <w:color w:val="000000" w:themeColor="text1"/>
          <w:sz w:val="20"/>
          <w:szCs w:val="20"/>
        </w:rPr>
        <w:t>rviz</w:t>
      </w:r>
      <w:proofErr w:type="spellEnd"/>
    </w:p>
    <w:p w14:paraId="0078129C" w14:textId="77777777" w:rsidR="00987069" w:rsidRPr="002E6566" w:rsidRDefault="00987069" w:rsidP="00987069">
      <w:pPr>
        <w:pStyle w:val="ListParagraph"/>
        <w:ind w:left="1440"/>
      </w:pPr>
    </w:p>
    <w:p w14:paraId="196E96CF" w14:textId="7DB724A0" w:rsidR="00987069" w:rsidRPr="002E6566" w:rsidRDefault="00987069" w:rsidP="00EE7455">
      <w:pPr>
        <w:pStyle w:val="ListParagraph"/>
        <w:numPr>
          <w:ilvl w:val="1"/>
          <w:numId w:val="48"/>
        </w:numPr>
      </w:pPr>
      <w:r w:rsidRPr="002E6566">
        <w:lastRenderedPageBreak/>
        <w:t>To use the Cartographer by google on ROS Kinetic, run the commands below.</w:t>
      </w:r>
    </w:p>
    <w:p w14:paraId="429C3627" w14:textId="77777777" w:rsidR="00987069" w:rsidRPr="0034554D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sudo</w:t>
      </w:r>
      <w:proofErr w:type="spellEnd"/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 xml:space="preserve"> </w:t>
      </w:r>
      <w:r w:rsidRPr="002E6566">
        <w:rPr>
          <w:rStyle w:val="HTMLCode"/>
          <w:rFonts w:eastAsiaTheme="minorEastAsia"/>
          <w:color w:val="000000" w:themeColor="text1"/>
        </w:rPr>
        <w:t xml:space="preserve">apt-get install ninja-build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libceres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-dev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libprotobuf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-dev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protobuf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-compiler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libprotoc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-dev</w:t>
      </w:r>
    </w:p>
    <w:p w14:paraId="7DD648EC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cd</w:t>
      </w:r>
      <w:r w:rsidRPr="002E6566">
        <w:rPr>
          <w:rStyle w:val="HTMLCode"/>
          <w:rFonts w:eastAsiaTheme="minorEastAsia"/>
          <w:color w:val="FFFFFF"/>
        </w:rPr>
        <w:t xml:space="preserve"> </w:t>
      </w:r>
      <w:r w:rsidRPr="002E6566">
        <w:rPr>
          <w:rStyle w:val="HTMLCode"/>
          <w:rFonts w:eastAsiaTheme="minorEastAsia"/>
          <w:color w:val="000000" w:themeColor="text1"/>
        </w:rPr>
        <w:t>~/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catkin_ws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/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src</w:t>
      </w:r>
      <w:proofErr w:type="spellEnd"/>
    </w:p>
    <w:p w14:paraId="20B88AA9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HTMLCode"/>
          <w:rFonts w:eastAsiaTheme="minorEastAsia"/>
          <w:color w:val="000000" w:themeColor="text1"/>
        </w:rPr>
        <w:t>git clone https://github.com/googlecartographer/cartographer.git</w:t>
      </w:r>
    </w:p>
    <w:p w14:paraId="62AC31DC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HTMLCode"/>
          <w:rFonts w:eastAsiaTheme="minorEastAsia"/>
          <w:color w:val="000000" w:themeColor="text1"/>
        </w:rPr>
        <w:t>git clone https://github.com/googlecartographer/cartographer_ros.git</w:t>
      </w:r>
    </w:p>
    <w:p w14:paraId="0301B52B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FFFFFF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nb"/>
          <w:rFonts w:ascii="Courier New" w:hAnsi="Courier New" w:cs="Courier New"/>
          <w:color w:val="B58900"/>
          <w:sz w:val="20"/>
          <w:szCs w:val="20"/>
        </w:rPr>
        <w:t>cd</w:t>
      </w:r>
      <w:r w:rsidRPr="002E6566">
        <w:rPr>
          <w:rStyle w:val="HTMLCode"/>
          <w:rFonts w:eastAsiaTheme="minorEastAsia"/>
          <w:color w:val="FFFFFF"/>
        </w:rPr>
        <w:t xml:space="preserve"> </w:t>
      </w:r>
      <w:r w:rsidRPr="002E6566">
        <w:rPr>
          <w:rStyle w:val="HTMLCode"/>
          <w:rFonts w:eastAsiaTheme="minorEastAsia"/>
          <w:color w:val="000000" w:themeColor="text1"/>
        </w:rPr>
        <w:t>~/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catkin_ws</w:t>
      </w:r>
      <w:proofErr w:type="spellEnd"/>
    </w:p>
    <w:p w14:paraId="738FE9D7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HTMLCode"/>
          <w:rFonts w:eastAsiaTheme="minorEastAsia"/>
          <w:color w:val="000000" w:themeColor="text1"/>
        </w:rPr>
        <w:t>src/cartographer/scripts/install_proto3.sh</w:t>
      </w:r>
    </w:p>
    <w:p w14:paraId="730AD84A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Style w:val="HTMLCode"/>
          <w:rFonts w:eastAsiaTheme="minorEastAsia"/>
          <w:color w:val="000000" w:themeColor="text1"/>
        </w:rPr>
        <w:t>rm</w:t>
      </w:r>
      <w:r w:rsidRPr="002E6566">
        <w:rPr>
          <w:rStyle w:val="HTMLCode"/>
          <w:rFonts w:eastAsiaTheme="minorEastAsia"/>
          <w:color w:val="FFFFFF"/>
        </w:rPr>
        <w:t xml:space="preserve"> </w:t>
      </w:r>
      <w:r w:rsidRPr="002E6566">
        <w:rPr>
          <w:rStyle w:val="nt"/>
          <w:rFonts w:ascii="Courier New" w:hAnsi="Courier New" w:cs="Courier New"/>
          <w:color w:val="22B3EB"/>
          <w:sz w:val="20"/>
          <w:szCs w:val="20"/>
        </w:rPr>
        <w:t>-</w:t>
      </w:r>
      <w:r w:rsidRPr="002E6566">
        <w:rPr>
          <w:rStyle w:val="nt"/>
          <w:rFonts w:ascii="Courier New" w:hAnsi="Courier New" w:cs="Courier New"/>
          <w:color w:val="000000" w:themeColor="text1"/>
          <w:sz w:val="20"/>
          <w:szCs w:val="20"/>
        </w:rPr>
        <w:t>rf</w:t>
      </w:r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protobuf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/</w:t>
      </w:r>
    </w:p>
    <w:p w14:paraId="0218711E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dep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install --from-paths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src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--ignore-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src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-r -y --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os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=</w:t>
      </w:r>
      <w:proofErr w:type="spellStart"/>
      <w:proofErr w:type="gramStart"/>
      <w:r w:rsidRPr="002E6566">
        <w:rPr>
          <w:rStyle w:val="HTMLCode"/>
          <w:rFonts w:eastAsiaTheme="minorEastAsia"/>
          <w:color w:val="000000" w:themeColor="text1"/>
        </w:rPr>
        <w:t>ubuntu:xenial</w:t>
      </w:r>
      <w:proofErr w:type="spellEnd"/>
      <w:proofErr w:type="gramEnd"/>
    </w:p>
    <w:p w14:paraId="7EB84477" w14:textId="77777777" w:rsidR="00987069" w:rsidRPr="002E6566" w:rsidRDefault="00987069" w:rsidP="00987069">
      <w:pPr>
        <w:pStyle w:val="CODE0"/>
        <w:numPr>
          <w:ilvl w:val="0"/>
          <w:numId w:val="30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2E6566">
        <w:rPr>
          <w:rStyle w:val="nv"/>
          <w:rFonts w:ascii="Courier New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catkin_make_isolated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--install --use-ninja</w:t>
      </w:r>
    </w:p>
    <w:p w14:paraId="28C25F73" w14:textId="1943334E" w:rsidR="00987069" w:rsidRPr="002E6566" w:rsidRDefault="00987069" w:rsidP="00987069">
      <w:pPr>
        <w:pStyle w:val="Heading1"/>
      </w:pPr>
      <w:bookmarkStart w:id="11" w:name="_Toc27253568"/>
      <w:bookmarkStart w:id="12" w:name="_Toc30061853"/>
      <w:r w:rsidRPr="002E6566">
        <w:t>Task: Mapping</w:t>
      </w:r>
      <w:bookmarkEnd w:id="11"/>
      <w:r w:rsidRPr="002E6566">
        <w:t xml:space="preserve"> using SLAM</w:t>
      </w:r>
      <w:bookmarkEnd w:id="12"/>
    </w:p>
    <w:p w14:paraId="43D487D5" w14:textId="51FB519C" w:rsidR="00987069" w:rsidRPr="002E6566" w:rsidRDefault="00987069" w:rsidP="00987069">
      <w:r w:rsidRPr="002E6566">
        <w:t xml:space="preserve">In this task, </w:t>
      </w:r>
      <w:r w:rsidR="00AF5AA4" w:rsidRPr="002E6566">
        <w:t>the robot’s environment w</w:t>
      </w:r>
      <w:r w:rsidRPr="002E6566">
        <w:t>ill</w:t>
      </w:r>
      <w:r w:rsidR="00AF5AA4" w:rsidRPr="002E6566">
        <w:t xml:space="preserve"> be mapped using </w:t>
      </w:r>
      <w:r w:rsidRPr="002E6566">
        <w:t>SLAM.</w:t>
      </w:r>
    </w:p>
    <w:p w14:paraId="4B6BD40A" w14:textId="77777777" w:rsidR="00987069" w:rsidRPr="002E6566" w:rsidRDefault="00987069" w:rsidP="00987069">
      <w:r w:rsidRPr="002E6566">
        <w:t>To map the environment, do the following</w:t>
      </w:r>
    </w:p>
    <w:p w14:paraId="02B25F6D" w14:textId="76051A63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Open a new terminal on the Remote PC and run the following command:</w:t>
      </w:r>
    </w:p>
    <w:p w14:paraId="10037945" w14:textId="77777777" w:rsidR="00987069" w:rsidRPr="002E6566" w:rsidRDefault="00987069" w:rsidP="00AF5AA4">
      <w:pPr>
        <w:pStyle w:val="ListParagraph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core</w:t>
      </w:r>
      <w:proofErr w:type="spellEnd"/>
    </w:p>
    <w:p w14:paraId="70500709" w14:textId="77777777" w:rsidR="00987069" w:rsidRPr="002E6566" w:rsidRDefault="00987069" w:rsidP="00987069">
      <w:pPr>
        <w:pStyle w:val="ListParagraph"/>
      </w:pPr>
      <w:r w:rsidRPr="002E6566">
        <w:t>This command allows ROS nodes to communicate in a network.</w:t>
      </w:r>
    </w:p>
    <w:p w14:paraId="492AD33D" w14:textId="77777777" w:rsidR="00987069" w:rsidRPr="002E6566" w:rsidRDefault="00987069" w:rsidP="00987069">
      <w:pPr>
        <w:pStyle w:val="ListParagraph"/>
      </w:pPr>
    </w:p>
    <w:p w14:paraId="0AF6A574" w14:textId="3C7B89D8" w:rsidR="00987069" w:rsidRPr="002E6566" w:rsidRDefault="00987069" w:rsidP="00EE7455">
      <w:pPr>
        <w:pStyle w:val="ListParagraph"/>
        <w:numPr>
          <w:ilvl w:val="0"/>
          <w:numId w:val="25"/>
        </w:numPr>
      </w:pPr>
      <w:r w:rsidRPr="002E6566">
        <w:t xml:space="preserve">On the </w:t>
      </w:r>
      <w:proofErr w:type="spellStart"/>
      <w:r w:rsidRPr="002E6566">
        <w:t>TurtleBot</w:t>
      </w:r>
      <w:proofErr w:type="spellEnd"/>
      <w:r w:rsidRPr="002E6566">
        <w:t xml:space="preserve"> PC</w:t>
      </w:r>
      <w:r w:rsidR="00C36998" w:rsidRPr="002E6566">
        <w:t>,</w:t>
      </w:r>
      <w:r w:rsidRPr="002E6566">
        <w:t xml:space="preserve"> run the following command to start the basic packages needed for the </w:t>
      </w:r>
      <w:r w:rsidR="00AF5AA4" w:rsidRPr="002E6566">
        <w:t>robot</w:t>
      </w:r>
      <w:r w:rsidRPr="002E6566">
        <w:t xml:space="preserve"> applications.</w:t>
      </w:r>
    </w:p>
    <w:p w14:paraId="333601E6" w14:textId="77777777" w:rsidR="00987069" w:rsidRPr="002E6566" w:rsidRDefault="00987069" w:rsidP="00AF5AA4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bringup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robot.launch</w:t>
      </w:r>
      <w:proofErr w:type="gramEnd"/>
    </w:p>
    <w:p w14:paraId="39F39538" w14:textId="77777777" w:rsidR="00987069" w:rsidRPr="002E6566" w:rsidRDefault="00987069" w:rsidP="00987069">
      <w:pPr>
        <w:pStyle w:val="ListParagraph"/>
      </w:pPr>
    </w:p>
    <w:p w14:paraId="50B055D1" w14:textId="75F9215D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 xml:space="preserve">Open another terminal on the Remote PC and run the following command to launch the SLAM node </w:t>
      </w:r>
      <w:proofErr w:type="spellStart"/>
      <w:r w:rsidRPr="002E6566">
        <w:t>Gmapping</w:t>
      </w:r>
      <w:proofErr w:type="spellEnd"/>
      <w:r w:rsidRPr="002E6566">
        <w:t xml:space="preserve"> and load the </w:t>
      </w:r>
      <w:r w:rsidR="005E0231" w:rsidRPr="002E6566">
        <w:t>robot</w:t>
      </w:r>
      <w:r w:rsidRPr="002E6566">
        <w:t xml:space="preserve"> on </w:t>
      </w:r>
      <w:proofErr w:type="spellStart"/>
      <w:r w:rsidRPr="002E6566">
        <w:t>RViz</w:t>
      </w:r>
      <w:proofErr w:type="spellEnd"/>
      <w:r w:rsidRPr="002E6566">
        <w:t xml:space="preserve"> with </w:t>
      </w:r>
      <w:proofErr w:type="spellStart"/>
      <w:r w:rsidRPr="002E6566">
        <w:t>Gmapping</w:t>
      </w:r>
      <w:proofErr w:type="spellEnd"/>
      <w:r w:rsidRPr="002E6566">
        <w:t>.</w:t>
      </w:r>
    </w:p>
    <w:p w14:paraId="17D90FEA" w14:textId="77777777" w:rsidR="00987069" w:rsidRPr="0034554D" w:rsidRDefault="00987069" w:rsidP="00AF5AA4">
      <w:pPr>
        <w:pStyle w:val="CODE0"/>
        <w:shd w:val="clear" w:color="auto" w:fill="E7E6E6" w:themeFill="background2"/>
        <w:ind w:left="720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slam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slam.launch</w:t>
      </w:r>
      <w:proofErr w:type="gram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slam_methods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:</w:t>
      </w:r>
      <w:r w:rsidRPr="002E6566">
        <w:rPr>
          <w:rStyle w:val="o"/>
          <w:rFonts w:ascii="Courier New" w:hAnsi="Courier New" w:cs="Courier New"/>
          <w:color w:val="ACC500"/>
          <w:sz w:val="20"/>
          <w:szCs w:val="20"/>
        </w:rPr>
        <w:t>=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gmapping</w:t>
      </w:r>
      <w:proofErr w:type="spellEnd"/>
    </w:p>
    <w:p w14:paraId="7D444771" w14:textId="77777777" w:rsidR="00987069" w:rsidRPr="002E6566" w:rsidRDefault="00987069" w:rsidP="00987069"/>
    <w:p w14:paraId="3F75A62C" w14:textId="3CD2495E" w:rsidR="00987069" w:rsidRPr="002E6566" w:rsidRDefault="00987069" w:rsidP="00987069">
      <w:r w:rsidRPr="002E6566">
        <w:t xml:space="preserve">As the </w:t>
      </w:r>
      <w:r w:rsidR="005E0231" w:rsidRPr="002E6566">
        <w:t>robot</w:t>
      </w:r>
      <w:r w:rsidRPr="002E6566">
        <w:t xml:space="preserve"> scan</w:t>
      </w:r>
      <w:r w:rsidR="00C36998" w:rsidRPr="002E6566">
        <w:t>s</w:t>
      </w:r>
      <w:r w:rsidRPr="002E6566">
        <w:t xml:space="preserve"> the room, you will see its environment taking shape on the </w:t>
      </w:r>
      <w:proofErr w:type="spellStart"/>
      <w:r w:rsidRPr="002E6566">
        <w:t>RViz</w:t>
      </w:r>
      <w:proofErr w:type="spellEnd"/>
      <w:r w:rsidRPr="002E6566">
        <w:t xml:space="preserve"> window.</w:t>
      </w:r>
    </w:p>
    <w:p w14:paraId="1F74C406" w14:textId="6A55694C" w:rsidR="00987069" w:rsidRPr="00C81B77" w:rsidRDefault="00987069" w:rsidP="00987069">
      <w:r w:rsidRPr="002E6566">
        <w:t>Before it can navigate the room to better map the environment, we</w:t>
      </w:r>
      <w:r w:rsidR="0034554D">
        <w:t xml:space="preserve"> will use </w:t>
      </w:r>
      <w:r w:rsidRPr="002E6566">
        <w:t xml:space="preserve">teleoperation control the </w:t>
      </w:r>
      <w:r w:rsidR="005E0231" w:rsidRPr="002E6566">
        <w:t>robo</w:t>
      </w:r>
      <w:r w:rsidRPr="002E6566">
        <w:t xml:space="preserve">t. </w:t>
      </w:r>
    </w:p>
    <w:p w14:paraId="5D90CC15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Open another terminal window on the Remote PC and run the following commands.</w:t>
      </w:r>
    </w:p>
    <w:p w14:paraId="16F21A6C" w14:textId="77777777" w:rsidR="00987069" w:rsidRPr="002E6566" w:rsidRDefault="00987069" w:rsidP="00DA13C9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color w:val="000000" w:themeColor="text1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teleop turtlebot3_teleop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key.launch</w:t>
      </w:r>
      <w:proofErr w:type="gramEnd"/>
    </w:p>
    <w:p w14:paraId="60EC5E13" w14:textId="32FAFC0A" w:rsidR="00987069" w:rsidRPr="002E6566" w:rsidRDefault="00987069" w:rsidP="00987069"/>
    <w:p w14:paraId="66E1EB9F" w14:textId="1707987F" w:rsidR="00987069" w:rsidRPr="002E6566" w:rsidRDefault="00987069" w:rsidP="00987069">
      <w:r w:rsidRPr="002E6566">
        <w:t>After mapping the room, save the map. On a new terminal window</w:t>
      </w:r>
      <w:r w:rsidR="00C36998" w:rsidRPr="002E6566">
        <w:t>,</w:t>
      </w:r>
      <w:r w:rsidRPr="002E6566">
        <w:t xml:space="preserve"> run the following command:</w:t>
      </w:r>
    </w:p>
    <w:p w14:paraId="0419221C" w14:textId="77777777" w:rsidR="00987069" w:rsidRPr="002E6566" w:rsidRDefault="00987069" w:rsidP="00DA13C9">
      <w:pPr>
        <w:pStyle w:val="CODE0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run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server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saver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r w:rsidRPr="002E6566">
        <w:rPr>
          <w:rStyle w:val="nt"/>
          <w:rFonts w:ascii="Courier New" w:hAnsi="Courier New" w:cs="Courier New"/>
          <w:color w:val="22B3EB"/>
          <w:sz w:val="20"/>
          <w:szCs w:val="20"/>
        </w:rPr>
        <w:t>-f</w:t>
      </w:r>
      <w:r w:rsidRPr="002E6566">
        <w:rPr>
          <w:rStyle w:val="HTMLCode"/>
          <w:rFonts w:eastAsiaTheme="minorEastAsia"/>
          <w:color w:val="FFFFFF"/>
        </w:rPr>
        <w:t xml:space="preserve"> </w:t>
      </w:r>
      <w:r w:rsidRPr="002E6566">
        <w:rPr>
          <w:rStyle w:val="HTMLCode"/>
          <w:rFonts w:eastAsiaTheme="minorEastAsia"/>
          <w:color w:val="000000" w:themeColor="text1"/>
        </w:rPr>
        <w:t>~/map</w:t>
      </w:r>
    </w:p>
    <w:p w14:paraId="533E3C80" w14:textId="77777777" w:rsidR="00987069" w:rsidRPr="002E6566" w:rsidRDefault="00987069" w:rsidP="00987069"/>
    <w:p w14:paraId="15A3DA69" w14:textId="330849E6" w:rsidR="00987069" w:rsidRPr="00C81B77" w:rsidRDefault="00987069" w:rsidP="00987069">
      <w:r w:rsidRPr="002E6566">
        <w:t xml:space="preserve">The above </w:t>
      </w:r>
      <w:r w:rsidR="00546548" w:rsidRPr="002E6566">
        <w:t xml:space="preserve">command saves </w:t>
      </w:r>
      <w:r w:rsidRPr="002E6566">
        <w:t>the</w:t>
      </w:r>
      <w:r w:rsidR="00546548" w:rsidRPr="002E6566">
        <w:t xml:space="preserve"> </w:t>
      </w:r>
      <w:r w:rsidRPr="002E6566">
        <w:t xml:space="preserve">map with the name </w:t>
      </w:r>
      <w:r w:rsidR="00546548" w:rsidRPr="002E6566">
        <w:t>“</w:t>
      </w:r>
      <w:r w:rsidRPr="002E6566">
        <w:t>map</w:t>
      </w:r>
      <w:r w:rsidR="00546548" w:rsidRPr="002E6566">
        <w:t>.”</w:t>
      </w:r>
      <w:r w:rsidRPr="002E6566">
        <w:t xml:space="preserve"> You can </w:t>
      </w:r>
      <w:r w:rsidR="00DA13C9" w:rsidRPr="002E6566">
        <w:t>give you</w:t>
      </w:r>
      <w:r w:rsidR="001D5F7C">
        <w:t>r</w:t>
      </w:r>
      <w:r w:rsidR="00DA13C9" w:rsidRPr="002E6566">
        <w:t xml:space="preserve"> map a</w:t>
      </w:r>
      <w:r w:rsidRPr="002E6566">
        <w:t xml:space="preserve"> different</w:t>
      </w:r>
      <w:r w:rsidR="00DA13C9" w:rsidRPr="002E6566">
        <w:t xml:space="preserve"> name</w:t>
      </w:r>
      <w:r w:rsidRPr="002E6566">
        <w:t>.</w:t>
      </w:r>
    </w:p>
    <w:p w14:paraId="528FCDBE" w14:textId="77777777" w:rsidR="00987069" w:rsidRPr="002E6566" w:rsidRDefault="00987069" w:rsidP="00987069">
      <w:pPr>
        <w:pStyle w:val="Heading1"/>
      </w:pPr>
      <w:bookmarkStart w:id="13" w:name="_Toc27253569"/>
      <w:bookmarkStart w:id="14" w:name="_Toc30061854"/>
      <w:r w:rsidRPr="00C81B77">
        <w:lastRenderedPageBreak/>
        <w:t>Task: Navigation</w:t>
      </w:r>
      <w:bookmarkEnd w:id="13"/>
      <w:bookmarkEnd w:id="14"/>
    </w:p>
    <w:p w14:paraId="71D4CC02" w14:textId="6007CCBA" w:rsidR="00987069" w:rsidRPr="002E6566" w:rsidRDefault="00987069" w:rsidP="00987069">
      <w:r w:rsidRPr="002E6566">
        <w:t>The navigation capabilities referred</w:t>
      </w:r>
      <w:r w:rsidR="00E0333B" w:rsidRPr="002E6566">
        <w:t xml:space="preserve"> to</w:t>
      </w:r>
      <w:r w:rsidRPr="002E6566">
        <w:t xml:space="preserve"> in this section allow the </w:t>
      </w:r>
      <w:r w:rsidR="00E0333B" w:rsidRPr="002E6566">
        <w:t>robot</w:t>
      </w:r>
      <w:r w:rsidRPr="002E6566">
        <w:t xml:space="preserve"> </w:t>
      </w:r>
      <w:r w:rsidR="00E0333B" w:rsidRPr="002E6566">
        <w:t>to move</w:t>
      </w:r>
      <w:r w:rsidRPr="002E6566">
        <w:t xml:space="preserve"> from one location to another when a destination is specified. In this operation, the </w:t>
      </w:r>
      <w:r w:rsidR="00E0333B" w:rsidRPr="002E6566">
        <w:t>robo</w:t>
      </w:r>
      <w:r w:rsidRPr="002E6566">
        <w:t>t uses the information from the saved map to determine its current position to arrive at a direction of movement to get to the specified destination.</w:t>
      </w:r>
    </w:p>
    <w:p w14:paraId="0BA36EB4" w14:textId="03C4C8B1" w:rsidR="00987069" w:rsidRPr="002E6566" w:rsidRDefault="00987069" w:rsidP="00987069">
      <w:r w:rsidRPr="002E6566">
        <w:t xml:space="preserve">To use the navigation features of the </w:t>
      </w:r>
      <w:proofErr w:type="spellStart"/>
      <w:r w:rsidRPr="002E6566">
        <w:t>TurtleBot</w:t>
      </w:r>
      <w:proofErr w:type="spellEnd"/>
      <w:r w:rsidRPr="002E6566">
        <w:t>, do the following</w:t>
      </w:r>
      <w:r w:rsidR="00546548" w:rsidRPr="002E6566">
        <w:t>:</w:t>
      </w:r>
    </w:p>
    <w:p w14:paraId="17DA9A2D" w14:textId="2645E30C" w:rsidR="00987069" w:rsidRPr="002E6566" w:rsidRDefault="00987069" w:rsidP="00EE7455">
      <w:pPr>
        <w:pStyle w:val="ListParagraph"/>
        <w:numPr>
          <w:ilvl w:val="0"/>
          <w:numId w:val="25"/>
        </w:numPr>
      </w:pPr>
      <w:r w:rsidRPr="002E6566">
        <w:t>On the Remote PC</w:t>
      </w:r>
      <w:r w:rsidR="00C4397F" w:rsidRPr="002E6566">
        <w:t>,</w:t>
      </w:r>
      <w:r w:rsidRPr="002E6566">
        <w:t xml:space="preserve"> run the following command:</w:t>
      </w:r>
    </w:p>
    <w:p w14:paraId="38597F53" w14:textId="77777777" w:rsidR="00987069" w:rsidRPr="002E6566" w:rsidRDefault="00987069" w:rsidP="00E0333B">
      <w:pPr>
        <w:pStyle w:val="ListParagraph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core</w:t>
      </w:r>
      <w:proofErr w:type="spellEnd"/>
    </w:p>
    <w:p w14:paraId="5C7657DC" w14:textId="77777777" w:rsidR="00987069" w:rsidRPr="002E6566" w:rsidRDefault="00987069" w:rsidP="00987069">
      <w:pPr>
        <w:pStyle w:val="ListParagraph"/>
      </w:pPr>
    </w:p>
    <w:p w14:paraId="4315826A" w14:textId="1D9DE96B" w:rsidR="00987069" w:rsidRPr="00C81B77" w:rsidRDefault="0034554D" w:rsidP="00987069">
      <w:pPr>
        <w:pStyle w:val="ListParagraph"/>
        <w:numPr>
          <w:ilvl w:val="0"/>
          <w:numId w:val="25"/>
        </w:numPr>
      </w:pPr>
      <w:r>
        <w:t>O</w:t>
      </w:r>
      <w:r w:rsidR="00987069" w:rsidRPr="002E6566">
        <w:t xml:space="preserve">n </w:t>
      </w:r>
      <w:r>
        <w:t xml:space="preserve">the </w:t>
      </w:r>
      <w:proofErr w:type="spellStart"/>
      <w:r w:rsidR="00987069" w:rsidRPr="002E6566">
        <w:t>TurtleBot</w:t>
      </w:r>
      <w:proofErr w:type="spellEnd"/>
      <w:r w:rsidR="00987069" w:rsidRPr="002E6566">
        <w:t xml:space="preserve"> PC run the following command:  </w:t>
      </w:r>
    </w:p>
    <w:p w14:paraId="2B390123" w14:textId="77777777" w:rsidR="00987069" w:rsidRPr="002E6566" w:rsidRDefault="00987069" w:rsidP="00E0333B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bringup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robot.launch</w:t>
      </w:r>
      <w:proofErr w:type="gramEnd"/>
    </w:p>
    <w:p w14:paraId="44ED7362" w14:textId="77777777" w:rsidR="00987069" w:rsidRPr="002E6566" w:rsidRDefault="00987069" w:rsidP="00987069">
      <w:pPr>
        <w:pStyle w:val="ListParagraph"/>
      </w:pPr>
    </w:p>
    <w:p w14:paraId="64703E02" w14:textId="4E10738E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Run the following command on a new terminal on the Remote PC.</w:t>
      </w:r>
    </w:p>
    <w:p w14:paraId="4107B089" w14:textId="77777777" w:rsidR="00987069" w:rsidRPr="0034554D" w:rsidRDefault="00987069" w:rsidP="00E0333B">
      <w:pPr>
        <w:pStyle w:val="CODE0"/>
        <w:shd w:val="clear" w:color="auto" w:fill="E7E6E6" w:themeFill="background2"/>
        <w:ind w:left="720"/>
        <w:rPr>
          <w:rStyle w:val="HTMLCode"/>
          <w:rFonts w:eastAsiaTheme="minorEastAsia"/>
          <w:color w:val="FFFFFF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navigation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navigation.launch</w:t>
      </w:r>
      <w:proofErr w:type="gram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file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:</w:t>
      </w:r>
      <w:r w:rsidRPr="002E6566">
        <w:rPr>
          <w:rStyle w:val="o"/>
          <w:rFonts w:ascii="Courier New" w:hAnsi="Courier New" w:cs="Courier New"/>
          <w:color w:val="ACC500"/>
          <w:sz w:val="20"/>
          <w:szCs w:val="20"/>
        </w:rPr>
        <w:t>=</w:t>
      </w: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>$HOME</w:t>
      </w:r>
      <w:r w:rsidRPr="002E6566">
        <w:rPr>
          <w:rStyle w:val="HTMLCode"/>
          <w:rFonts w:eastAsiaTheme="minorEastAsia"/>
          <w:color w:val="000000" w:themeColor="text1"/>
        </w:rPr>
        <w:t>/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.yaml</w:t>
      </w:r>
      <w:proofErr w:type="spellEnd"/>
    </w:p>
    <w:p w14:paraId="5F0C617E" w14:textId="43CD342F" w:rsidR="00987069" w:rsidRPr="002E6566" w:rsidRDefault="00987069" w:rsidP="00987069">
      <w:pPr>
        <w:pStyle w:val="ListParagraph"/>
        <w:numPr>
          <w:ilvl w:val="1"/>
          <w:numId w:val="25"/>
        </w:numPr>
      </w:pPr>
      <w:r w:rsidRPr="002E6566">
        <w:t>Here</w:t>
      </w:r>
      <w:r w:rsidR="005D0362" w:rsidRPr="002E6566">
        <w:t>,</w:t>
      </w:r>
      <w:r w:rsidRPr="002E6566">
        <w:t xml:space="preserve"> we have specified the name of the map which is </w:t>
      </w:r>
      <w:r w:rsidR="005D0362" w:rsidRPr="002E6566">
        <w:t>“</w:t>
      </w:r>
      <w:proofErr w:type="spellStart"/>
      <w:proofErr w:type="gramStart"/>
      <w:r w:rsidRPr="002E6566">
        <w:t>map.yaml</w:t>
      </w:r>
      <w:proofErr w:type="spellEnd"/>
      <w:proofErr w:type="gramEnd"/>
      <w:r w:rsidR="005D0362" w:rsidRPr="002E6566">
        <w:t>.”</w:t>
      </w:r>
      <w:r w:rsidRPr="002E6566">
        <w:t xml:space="preserve">. If you </w:t>
      </w:r>
      <w:r w:rsidR="005D0362" w:rsidRPr="002E6566">
        <w:t xml:space="preserve">have </w:t>
      </w:r>
      <w:r w:rsidRPr="002E6566">
        <w:t xml:space="preserve">saved your map with a different name, then specify it as </w:t>
      </w:r>
      <w:proofErr w:type="spellStart"/>
      <w:r w:rsidRPr="002E6566">
        <w:t>your_</w:t>
      </w:r>
      <w:r w:rsidRPr="002E6566">
        <w:rPr>
          <w:i/>
          <w:iCs/>
        </w:rPr>
        <w:t>map_</w:t>
      </w:r>
      <w:proofErr w:type="gramStart"/>
      <w:r w:rsidRPr="002E6566">
        <w:rPr>
          <w:i/>
          <w:iCs/>
        </w:rPr>
        <w:t>name</w:t>
      </w:r>
      <w:r w:rsidRPr="002E6566">
        <w:t>.yaml</w:t>
      </w:r>
      <w:proofErr w:type="spellEnd"/>
      <w:proofErr w:type="gramEnd"/>
      <w:r w:rsidRPr="002E6566">
        <w:t>.</w:t>
      </w:r>
    </w:p>
    <w:p w14:paraId="790503EC" w14:textId="6AB230A8" w:rsidR="00987069" w:rsidRPr="002E6566" w:rsidRDefault="00987069" w:rsidP="00987069">
      <w:r w:rsidRPr="002E6566">
        <w:t xml:space="preserve">Next, use teleoperation to move the </w:t>
      </w:r>
      <w:r w:rsidR="00E0333B" w:rsidRPr="002E6566">
        <w:t>rob</w:t>
      </w:r>
      <w:r w:rsidRPr="002E6566">
        <w:t xml:space="preserve">ot around and 2D Pose Estimate operation in </w:t>
      </w:r>
      <w:proofErr w:type="spellStart"/>
      <w:r w:rsidRPr="002E6566">
        <w:t>RViz</w:t>
      </w:r>
      <w:proofErr w:type="spellEnd"/>
      <w:r w:rsidRPr="002E6566">
        <w:t xml:space="preserve"> (top tool bar) to aid the </w:t>
      </w:r>
      <w:r w:rsidR="00E0333B" w:rsidRPr="002E6566">
        <w:t>robot</w:t>
      </w:r>
      <w:r w:rsidRPr="002E6566">
        <w:t xml:space="preserve"> in estimating its current position on the map.</w:t>
      </w:r>
    </w:p>
    <w:p w14:paraId="50747D2E" w14:textId="3257CB9D" w:rsidR="00987069" w:rsidRPr="002E6566" w:rsidRDefault="00987069" w:rsidP="00987069">
      <w:r w:rsidRPr="002E6566">
        <w:t>To do this</w:t>
      </w:r>
      <w:r w:rsidR="005D0362" w:rsidRPr="002E6566">
        <w:t>:</w:t>
      </w:r>
    </w:p>
    <w:p w14:paraId="1FF31EB6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 xml:space="preserve">Unselect Global Map and </w:t>
      </w:r>
      <w:proofErr w:type="spellStart"/>
      <w:r w:rsidRPr="002E6566">
        <w:t>Amacl</w:t>
      </w:r>
      <w:proofErr w:type="spellEnd"/>
      <w:r w:rsidRPr="002E6566">
        <w:t xml:space="preserve"> Particles on the left panel</w:t>
      </w:r>
    </w:p>
    <w:p w14:paraId="4CEDED28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Click the 2D Pose Estimate Button (highlighted in Figure 1)</w:t>
      </w:r>
    </w:p>
    <w:p w14:paraId="5EAFE47B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Start Teleoperation using the following command on a new terminal on the Remote PC.</w:t>
      </w:r>
    </w:p>
    <w:p w14:paraId="1CDD316E" w14:textId="77777777" w:rsidR="00987069" w:rsidRPr="002E6566" w:rsidRDefault="00987069" w:rsidP="00EE7455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teleop turtlebot3_teleop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key.launch</w:t>
      </w:r>
      <w:proofErr w:type="gramEnd"/>
    </w:p>
    <w:p w14:paraId="6CBE0E44" w14:textId="45742060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 xml:space="preserve">When teleoperation is started, move the </w:t>
      </w:r>
      <w:r w:rsidR="00E0333B" w:rsidRPr="002E6566">
        <w:t>rob</w:t>
      </w:r>
      <w:r w:rsidRPr="002E6566">
        <w:t>ot around the room so it can estimate its current and post position around the map.</w:t>
      </w:r>
    </w:p>
    <w:p w14:paraId="52364794" w14:textId="77777777" w:rsidR="00987069" w:rsidRPr="002E6566" w:rsidRDefault="00987069" w:rsidP="00987069">
      <w:pPr>
        <w:pStyle w:val="ListParagraph"/>
        <w:numPr>
          <w:ilvl w:val="0"/>
          <w:numId w:val="25"/>
        </w:numPr>
      </w:pPr>
      <w:r w:rsidRPr="002E6566">
        <w:t>When done with teleoperation, close its terminal window.</w:t>
      </w:r>
    </w:p>
    <w:p w14:paraId="0764E2CB" w14:textId="2571F577" w:rsidR="00987069" w:rsidRPr="002E6566" w:rsidRDefault="00987069" w:rsidP="00987069">
      <w:r w:rsidRPr="002E6566">
        <w:t xml:space="preserve">Next, we will try out the navigation of the </w:t>
      </w:r>
      <w:r w:rsidR="00E0333B" w:rsidRPr="002E6566">
        <w:t>robo</w:t>
      </w:r>
      <w:r w:rsidRPr="002E6566">
        <w:t>t.</w:t>
      </w:r>
    </w:p>
    <w:p w14:paraId="445D3A0C" w14:textId="6D2B0606" w:rsidR="00987069" w:rsidRPr="002E6566" w:rsidRDefault="00987069" w:rsidP="00987069">
      <w:r w:rsidRPr="002E6566">
        <w:t>To do this</w:t>
      </w:r>
      <w:r w:rsidR="005D0362" w:rsidRPr="002E6566">
        <w:t>:</w:t>
      </w:r>
    </w:p>
    <w:p w14:paraId="4788AFF5" w14:textId="4EBA3A27" w:rsidR="00987069" w:rsidRPr="002E6566" w:rsidRDefault="00E0333B" w:rsidP="00987069">
      <w:pPr>
        <w:pStyle w:val="ListParagraph"/>
        <w:numPr>
          <w:ilvl w:val="0"/>
          <w:numId w:val="36"/>
        </w:numPr>
      </w:pPr>
      <w:r w:rsidRPr="002E6566">
        <w:t xml:space="preserve">Click </w:t>
      </w:r>
      <w:r w:rsidR="00987069" w:rsidRPr="002E6566">
        <w:t>2D Nav Goal button from the top tool bar.</w:t>
      </w:r>
    </w:p>
    <w:p w14:paraId="61D31C6C" w14:textId="2692F2AB" w:rsidR="00987069" w:rsidRPr="002E6566" w:rsidRDefault="00987069" w:rsidP="00987069">
      <w:pPr>
        <w:pStyle w:val="ListParagraph"/>
        <w:numPr>
          <w:ilvl w:val="0"/>
          <w:numId w:val="36"/>
        </w:numPr>
      </w:pPr>
      <w:r w:rsidRPr="002E6566">
        <w:t xml:space="preserve">Choose a place on the map for the </w:t>
      </w:r>
      <w:r w:rsidR="00E0333B" w:rsidRPr="002E6566">
        <w:t>rob</w:t>
      </w:r>
      <w:r w:rsidRPr="002E6566">
        <w:t xml:space="preserve">ot to navigate to and observe the </w:t>
      </w:r>
      <w:r w:rsidR="00E0333B" w:rsidRPr="002E6566">
        <w:t>rob</w:t>
      </w:r>
      <w:r w:rsidRPr="002E6566">
        <w:t>ot</w:t>
      </w:r>
      <w:r w:rsidR="00E0333B" w:rsidRPr="002E6566">
        <w:t>’s</w:t>
      </w:r>
      <w:r w:rsidRPr="002E6566">
        <w:t xml:space="preserve"> movement.</w:t>
      </w:r>
    </w:p>
    <w:p w14:paraId="7AF653F1" w14:textId="77777777" w:rsidR="00987069" w:rsidRPr="002E6566" w:rsidRDefault="00987069" w:rsidP="00987069">
      <w:r w:rsidRPr="002E6566">
        <w:t>The TurtleBot3 will not get close to the red areas shown on the map as a safety feature.</w:t>
      </w:r>
    </w:p>
    <w:p w14:paraId="56FF364A" w14:textId="77777777" w:rsidR="00987069" w:rsidRPr="002E6566" w:rsidRDefault="00987069" w:rsidP="00987069">
      <w:pPr>
        <w:jc w:val="center"/>
      </w:pPr>
      <w:r w:rsidRPr="0034554D">
        <w:rPr>
          <w:noProof/>
        </w:rPr>
        <w:lastRenderedPageBreak/>
        <w:drawing>
          <wp:inline distT="0" distB="0" distL="0" distR="0" wp14:anchorId="07F2F042" wp14:editId="0DF7B805">
            <wp:extent cx="4391025" cy="2402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urtlebot nav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6" t="402" r="166" b="33329"/>
                    <a:stretch/>
                  </pic:blipFill>
                  <pic:spPr bwMode="auto">
                    <a:xfrm>
                      <a:off x="0" y="0"/>
                      <a:ext cx="4420018" cy="2418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2AAE6" w14:textId="77777777" w:rsidR="00987069" w:rsidRPr="002E6566" w:rsidRDefault="00987069" w:rsidP="00987069">
      <w:pPr>
        <w:jc w:val="center"/>
        <w:rPr>
          <w:i/>
          <w:iCs/>
        </w:rPr>
      </w:pPr>
      <w:r w:rsidRPr="00C81B77">
        <w:rPr>
          <w:i/>
          <w:iCs/>
        </w:rPr>
        <w:t xml:space="preserve">Figure 1: </w:t>
      </w:r>
      <w:proofErr w:type="spellStart"/>
      <w:r w:rsidRPr="00C81B77">
        <w:rPr>
          <w:i/>
          <w:iCs/>
        </w:rPr>
        <w:t>RViz</w:t>
      </w:r>
      <w:proofErr w:type="spellEnd"/>
      <w:r w:rsidRPr="00C81B77">
        <w:rPr>
          <w:i/>
          <w:iCs/>
        </w:rPr>
        <w:t xml:space="preserve"> window showing highlighted 2D Estimate button and navigation destination.</w:t>
      </w:r>
    </w:p>
    <w:p w14:paraId="2ED10DC8" w14:textId="6498AB61" w:rsidR="00987069" w:rsidRPr="002E6566" w:rsidRDefault="00987069" w:rsidP="00987069">
      <w:pPr>
        <w:pStyle w:val="Heading1"/>
      </w:pPr>
      <w:bookmarkStart w:id="15" w:name="_Toc27253570"/>
      <w:bookmarkStart w:id="16" w:name="_Toc30061855"/>
      <w:r w:rsidRPr="002E6566">
        <w:t>Task: Simulat</w:t>
      </w:r>
      <w:r w:rsidR="003C448E" w:rsidRPr="002E6566">
        <w:t>e</w:t>
      </w:r>
      <w:r w:rsidRPr="002E6566">
        <w:t xml:space="preserve"> using Gazebo</w:t>
      </w:r>
      <w:bookmarkEnd w:id="15"/>
      <w:bookmarkEnd w:id="16"/>
    </w:p>
    <w:p w14:paraId="250A741F" w14:textId="6E743F8B" w:rsidR="00987069" w:rsidRPr="002E6566" w:rsidRDefault="00987069" w:rsidP="00987069">
      <w:r w:rsidRPr="002E6566">
        <w:t xml:space="preserve">Gazebo is a 3D simulation environment used for </w:t>
      </w:r>
      <w:r w:rsidR="006105FF" w:rsidRPr="002E6566">
        <w:t xml:space="preserve">the </w:t>
      </w:r>
      <w:r w:rsidRPr="002E6566">
        <w:t xml:space="preserve">development of a virtual robot. With Gazebo, you can use the </w:t>
      </w:r>
      <w:r w:rsidR="007F6419" w:rsidRPr="002E6566">
        <w:t>robot</w:t>
      </w:r>
      <w:r w:rsidRPr="002E6566">
        <w:t>’s features you</w:t>
      </w:r>
      <w:r w:rsidR="00D85BCB" w:rsidRPr="002E6566">
        <w:t xml:space="preserve"> have</w:t>
      </w:r>
      <w:r w:rsidRPr="002E6566">
        <w:t xml:space="preserve"> learned in this lab.</w:t>
      </w:r>
    </w:p>
    <w:p w14:paraId="1D158129" w14:textId="77777777" w:rsidR="00987069" w:rsidRPr="002E6566" w:rsidRDefault="00987069" w:rsidP="00987069">
      <w:pPr>
        <w:pStyle w:val="Heading2"/>
      </w:pPr>
      <w:bookmarkStart w:id="17" w:name="_Toc27253571"/>
      <w:bookmarkStart w:id="18" w:name="_Toc30061856"/>
      <w:r w:rsidRPr="002E6566">
        <w:t>Install Gazebo</w:t>
      </w:r>
      <w:bookmarkEnd w:id="17"/>
      <w:bookmarkEnd w:id="18"/>
    </w:p>
    <w:p w14:paraId="5D08C8B3" w14:textId="30F35236" w:rsidR="00987069" w:rsidRPr="002E6566" w:rsidRDefault="00987069" w:rsidP="00987069">
      <w:r w:rsidRPr="002E6566">
        <w:t>To download and install Gazebo and the necessary packages</w:t>
      </w:r>
      <w:r w:rsidR="006A48DB" w:rsidRPr="002E6566">
        <w:t>,</w:t>
      </w:r>
      <w:r w:rsidRPr="002E6566">
        <w:t xml:space="preserve"> run the following commands.</w:t>
      </w:r>
    </w:p>
    <w:p w14:paraId="35086DD2" w14:textId="77777777" w:rsidR="00987069" w:rsidRPr="002E6566" w:rsidRDefault="00987069" w:rsidP="00987069">
      <w:pPr>
        <w:pStyle w:val="CODE0"/>
        <w:numPr>
          <w:ilvl w:val="0"/>
          <w:numId w:val="41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Fonts w:ascii="Courier New" w:hAnsi="Courier New" w:cs="Courier New"/>
          <w:color w:val="B58900"/>
          <w:sz w:val="20"/>
          <w:szCs w:val="20"/>
        </w:rPr>
        <w:t>cd</w:t>
      </w:r>
      <w:r w:rsidRPr="002E6566">
        <w:rPr>
          <w:rFonts w:ascii="Courier New" w:hAnsi="Courier New" w:cs="Courier New"/>
          <w:sz w:val="20"/>
          <w:szCs w:val="20"/>
        </w:rPr>
        <w:t xml:space="preserve"> ~/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catkin_w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/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src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/</w:t>
      </w:r>
    </w:p>
    <w:p w14:paraId="1F69CF42" w14:textId="77777777" w:rsidR="00987069" w:rsidRPr="0034554D" w:rsidRDefault="00987069" w:rsidP="00987069">
      <w:pPr>
        <w:pStyle w:val="CODE0"/>
        <w:numPr>
          <w:ilvl w:val="0"/>
          <w:numId w:val="41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  <w:lang w:val="fr-FR"/>
        </w:rPr>
      </w:pPr>
      <w:r w:rsidRPr="0034554D">
        <w:rPr>
          <w:rFonts w:ascii="Courier New" w:hAnsi="Courier New" w:cs="Courier New"/>
          <w:color w:val="22B3EB"/>
          <w:sz w:val="20"/>
          <w:szCs w:val="20"/>
          <w:lang w:val="fr-FR"/>
        </w:rPr>
        <w:t xml:space="preserve">$ </w:t>
      </w:r>
      <w:r w:rsidRPr="0034554D">
        <w:rPr>
          <w:rFonts w:ascii="Courier New" w:hAnsi="Courier New" w:cs="Courier New"/>
          <w:sz w:val="20"/>
          <w:szCs w:val="20"/>
          <w:lang w:val="fr-FR"/>
        </w:rPr>
        <w:t>git clone https://github.com/ROBOTIS-GIT/turtlebot3_simulations.git</w:t>
      </w:r>
    </w:p>
    <w:p w14:paraId="3940D2C5" w14:textId="77777777" w:rsidR="00987069" w:rsidRPr="002E6566" w:rsidRDefault="00987069" w:rsidP="00987069">
      <w:pPr>
        <w:pStyle w:val="CODE0"/>
        <w:numPr>
          <w:ilvl w:val="0"/>
          <w:numId w:val="41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Fonts w:ascii="Courier New" w:hAnsi="Courier New" w:cs="Courier New"/>
          <w:color w:val="B58900"/>
          <w:sz w:val="20"/>
          <w:szCs w:val="20"/>
        </w:rPr>
        <w:t>cd</w:t>
      </w:r>
      <w:r w:rsidRPr="002E6566">
        <w:rPr>
          <w:rFonts w:ascii="Courier New" w:hAnsi="Courier New" w:cs="Courier New"/>
          <w:sz w:val="20"/>
          <w:szCs w:val="20"/>
        </w:rPr>
        <w:t xml:space="preserve"> ~/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catkin_ws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 </w:t>
      </w:r>
      <w:r w:rsidRPr="002E6566">
        <w:rPr>
          <w:rFonts w:ascii="Courier New" w:hAnsi="Courier New" w:cs="Courier New"/>
          <w:color w:val="ACC500"/>
          <w:sz w:val="20"/>
          <w:szCs w:val="20"/>
        </w:rPr>
        <w:t>&amp;&amp;</w:t>
      </w:r>
      <w:r w:rsidRPr="002E656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catkin_make_isolated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 --install --use-ninja</w:t>
      </w:r>
    </w:p>
    <w:p w14:paraId="06E2A776" w14:textId="77777777" w:rsidR="00987069" w:rsidRPr="002E6566" w:rsidRDefault="00987069" w:rsidP="00987069">
      <w:pPr>
        <w:pStyle w:val="CODE0"/>
        <w:numPr>
          <w:ilvl w:val="0"/>
          <w:numId w:val="41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2E6566">
        <w:rPr>
          <w:rFonts w:ascii="Courier New" w:hAnsi="Courier New" w:cs="Courier New"/>
          <w:sz w:val="20"/>
          <w:szCs w:val="20"/>
        </w:rPr>
        <w:t xml:space="preserve">source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install_isolated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>/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setup.bash</w:t>
      </w:r>
      <w:proofErr w:type="spellEnd"/>
    </w:p>
    <w:p w14:paraId="403F0FD1" w14:textId="77777777" w:rsidR="00987069" w:rsidRPr="002E6566" w:rsidRDefault="00987069" w:rsidP="00987069">
      <w:pPr>
        <w:pStyle w:val="Heading2"/>
      </w:pPr>
      <w:bookmarkStart w:id="19" w:name="_Toc27253572"/>
      <w:bookmarkStart w:id="20" w:name="_Toc30061857"/>
      <w:r w:rsidRPr="002E6566">
        <w:t>Launch Gazebo</w:t>
      </w:r>
      <w:bookmarkEnd w:id="19"/>
      <w:bookmarkEnd w:id="20"/>
    </w:p>
    <w:p w14:paraId="4E4E965F" w14:textId="7CB6A4E3" w:rsidR="00987069" w:rsidRPr="002E6566" w:rsidRDefault="00987069" w:rsidP="00987069">
      <w:r w:rsidRPr="002E6566">
        <w:t>Launch Gazebo with the following commands to see the</w:t>
      </w:r>
      <w:r w:rsidR="00DD4A2C" w:rsidRPr="002E6566">
        <w:t xml:space="preserve"> </w:t>
      </w:r>
      <w:r w:rsidRPr="002E6566">
        <w:t xml:space="preserve">map and </w:t>
      </w:r>
      <w:r w:rsidR="00FA6103" w:rsidRPr="002E6566">
        <w:t>robot</w:t>
      </w:r>
      <w:r w:rsidRPr="002E6566">
        <w:t>.</w:t>
      </w:r>
    </w:p>
    <w:p w14:paraId="37EBA55C" w14:textId="77777777" w:rsidR="00987069" w:rsidRPr="0034554D" w:rsidRDefault="00987069" w:rsidP="00987069">
      <w:pPr>
        <w:pStyle w:val="CODE0"/>
        <w:numPr>
          <w:ilvl w:val="0"/>
          <w:numId w:val="42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gazebo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world.launch</w:t>
      </w:r>
      <w:proofErr w:type="gramEnd"/>
    </w:p>
    <w:p w14:paraId="66339502" w14:textId="77777777" w:rsidR="00987069" w:rsidRPr="002E6566" w:rsidRDefault="00987069" w:rsidP="00987069">
      <w:pPr>
        <w:pStyle w:val="CODE0"/>
        <w:numPr>
          <w:ilvl w:val="0"/>
          <w:numId w:val="42"/>
        </w:numPr>
        <w:shd w:val="clear" w:color="auto" w:fill="E7E6E6" w:themeFill="background2"/>
        <w:rPr>
          <w:rStyle w:val="HTMLCode"/>
          <w:rFonts w:eastAsiaTheme="minorEastAsia"/>
        </w:rPr>
      </w:pPr>
      <w:r w:rsidRPr="0034554D">
        <w:rPr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launch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 turtlebot3_teleop turtlebot3_teleop_</w:t>
      </w:r>
      <w:proofErr w:type="gramStart"/>
      <w:r w:rsidRPr="002E6566">
        <w:rPr>
          <w:rFonts w:ascii="Courier New" w:hAnsi="Courier New" w:cs="Courier New"/>
          <w:sz w:val="20"/>
          <w:szCs w:val="20"/>
        </w:rPr>
        <w:t>key.launch</w:t>
      </w:r>
      <w:proofErr w:type="gramEnd"/>
    </w:p>
    <w:p w14:paraId="63E85EB7" w14:textId="77777777" w:rsidR="00987069" w:rsidRPr="002E6566" w:rsidRDefault="00987069" w:rsidP="00987069"/>
    <w:p w14:paraId="64868F62" w14:textId="15ED2B07" w:rsidR="00987069" w:rsidRPr="002E6566" w:rsidRDefault="00987069" w:rsidP="00987069">
      <w:r w:rsidRPr="002E6566">
        <w:t xml:space="preserve">Use </w:t>
      </w:r>
      <w:r w:rsidRPr="002E6566">
        <w:rPr>
          <w:rStyle w:val="pwa-mark"/>
        </w:rPr>
        <w:t>teleoperation</w:t>
      </w:r>
      <w:r w:rsidRPr="002E6566">
        <w:t xml:space="preserve"> on another terminal to see if you can move the </w:t>
      </w:r>
      <w:r w:rsidR="00FA6103" w:rsidRPr="002E6566">
        <w:rPr>
          <w:rStyle w:val="pwa-mark"/>
        </w:rPr>
        <w:t>robo</w:t>
      </w:r>
      <w:r w:rsidRPr="002E6566">
        <w:rPr>
          <w:rStyle w:val="pwa-mark"/>
        </w:rPr>
        <w:t>t</w:t>
      </w:r>
      <w:r w:rsidRPr="002E6566">
        <w:t xml:space="preserve"> around.</w:t>
      </w:r>
    </w:p>
    <w:p w14:paraId="19379AF0" w14:textId="77777777" w:rsidR="00987069" w:rsidRPr="002E6566" w:rsidRDefault="00987069" w:rsidP="00987069">
      <w:pPr>
        <w:pStyle w:val="Heading2"/>
      </w:pPr>
      <w:bookmarkStart w:id="21" w:name="_Toc27253573"/>
      <w:bookmarkStart w:id="22" w:name="_Toc30061858"/>
      <w:r w:rsidRPr="002E6566">
        <w:t>Use SLAM in Gazebo</w:t>
      </w:r>
      <w:bookmarkEnd w:id="21"/>
      <w:bookmarkEnd w:id="22"/>
    </w:p>
    <w:p w14:paraId="053FB817" w14:textId="77777777" w:rsidR="00987069" w:rsidRPr="002E6566" w:rsidRDefault="00987069" w:rsidP="00987069">
      <w:r w:rsidRPr="002E6566">
        <w:t>To use SLAM in Gazebo</w:t>
      </w:r>
    </w:p>
    <w:p w14:paraId="78860818" w14:textId="05E0A02A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>First</w:t>
      </w:r>
      <w:r w:rsidR="00DD4A2C" w:rsidRPr="002E6566">
        <w:t>,</w:t>
      </w:r>
      <w:r w:rsidRPr="002E6566">
        <w:t xml:space="preserve"> scan and map using </w:t>
      </w:r>
      <w:proofErr w:type="spellStart"/>
      <w:r w:rsidRPr="002E6566">
        <w:t>gmapping</w:t>
      </w:r>
      <w:proofErr w:type="spellEnd"/>
      <w:r w:rsidRPr="002E6566">
        <w:t xml:space="preserve"> or any other node with teleoperation by running the following commands.</w:t>
      </w:r>
    </w:p>
    <w:p w14:paraId="48F17455" w14:textId="77777777" w:rsidR="00987069" w:rsidRPr="0034554D" w:rsidRDefault="00987069" w:rsidP="00987069">
      <w:pPr>
        <w:pStyle w:val="CODE0"/>
        <w:numPr>
          <w:ilvl w:val="0"/>
          <w:numId w:val="45"/>
        </w:numPr>
        <w:shd w:val="clear" w:color="auto" w:fill="E7E6E6" w:themeFill="background2"/>
        <w:rPr>
          <w:rStyle w:val="HTMLCode"/>
          <w:rFonts w:eastAsiaTheme="minorEastAsia"/>
          <w:color w:val="000000" w:themeColor="text1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lastRenderedPageBreak/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slam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slam.launch</w:t>
      </w:r>
      <w:proofErr w:type="gram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slam_methods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:</w:t>
      </w:r>
      <w:r w:rsidRPr="002E6566">
        <w:rPr>
          <w:rStyle w:val="o"/>
          <w:rFonts w:ascii="Courier New" w:hAnsi="Courier New" w:cs="Courier New"/>
          <w:color w:val="70AD47" w:themeColor="accent6"/>
          <w:sz w:val="20"/>
          <w:szCs w:val="20"/>
        </w:rPr>
        <w:t>=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gmapping</w:t>
      </w:r>
      <w:proofErr w:type="spellEnd"/>
    </w:p>
    <w:p w14:paraId="7208C535" w14:textId="77777777" w:rsidR="00987069" w:rsidRPr="002E6566" w:rsidRDefault="00987069" w:rsidP="00987069">
      <w:pPr>
        <w:pStyle w:val="CODE0"/>
        <w:numPr>
          <w:ilvl w:val="0"/>
          <w:numId w:val="45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Fonts w:ascii="Courier New" w:hAnsi="Courier New" w:cs="Courier New"/>
          <w:sz w:val="20"/>
          <w:szCs w:val="20"/>
        </w:rPr>
        <w:t>roslaunch</w:t>
      </w:r>
      <w:proofErr w:type="spellEnd"/>
      <w:r w:rsidRPr="002E6566">
        <w:rPr>
          <w:rFonts w:ascii="Courier New" w:hAnsi="Courier New" w:cs="Courier New"/>
          <w:sz w:val="20"/>
          <w:szCs w:val="20"/>
        </w:rPr>
        <w:t xml:space="preserve"> turtlebot3_teleop turtlebot3_teleop_</w:t>
      </w:r>
      <w:proofErr w:type="gramStart"/>
      <w:r w:rsidRPr="002E6566">
        <w:rPr>
          <w:rFonts w:ascii="Courier New" w:hAnsi="Courier New" w:cs="Courier New"/>
          <w:sz w:val="20"/>
          <w:szCs w:val="20"/>
        </w:rPr>
        <w:t>key.launch</w:t>
      </w:r>
      <w:proofErr w:type="gramEnd"/>
    </w:p>
    <w:p w14:paraId="55826469" w14:textId="77777777" w:rsidR="00987069" w:rsidRPr="002E6566" w:rsidRDefault="00987069" w:rsidP="00987069">
      <w:pPr>
        <w:pStyle w:val="ListParagraph"/>
      </w:pPr>
    </w:p>
    <w:p w14:paraId="0652E830" w14:textId="35294D08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>Save the map with a name of your choice, just replace</w:t>
      </w:r>
      <w:r w:rsidR="00DD4A2C" w:rsidRPr="002E6566">
        <w:t xml:space="preserve"> the</w:t>
      </w:r>
      <w:r w:rsidRPr="002E6566">
        <w:t xml:space="preserve"> map at the end with a name.</w:t>
      </w:r>
    </w:p>
    <w:p w14:paraId="35A23D53" w14:textId="77777777" w:rsidR="00987069" w:rsidRPr="002E6566" w:rsidRDefault="00987069" w:rsidP="00987069">
      <w:pPr>
        <w:pStyle w:val="CODE0"/>
        <w:numPr>
          <w:ilvl w:val="0"/>
          <w:numId w:val="43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run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server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saver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r w:rsidRPr="002E6566">
        <w:rPr>
          <w:rStyle w:val="nt"/>
          <w:rFonts w:ascii="Courier New" w:hAnsi="Courier New" w:cs="Courier New"/>
          <w:color w:val="22B3EB"/>
          <w:sz w:val="20"/>
          <w:szCs w:val="20"/>
        </w:rPr>
        <w:t>-f</w:t>
      </w:r>
      <w:r w:rsidRPr="002E6566">
        <w:rPr>
          <w:rStyle w:val="HTMLCode"/>
          <w:rFonts w:eastAsiaTheme="minorEastAsia"/>
          <w:color w:val="FFFFFF"/>
        </w:rPr>
        <w:t xml:space="preserve"> </w:t>
      </w:r>
      <w:r w:rsidRPr="002E6566">
        <w:rPr>
          <w:rStyle w:val="HTMLCode"/>
          <w:rFonts w:eastAsiaTheme="minorEastAsia"/>
          <w:color w:val="000000" w:themeColor="text1"/>
        </w:rPr>
        <w:t>~/map</w:t>
      </w:r>
    </w:p>
    <w:p w14:paraId="2C17625C" w14:textId="77777777" w:rsidR="00987069" w:rsidRPr="002E6566" w:rsidRDefault="00987069" w:rsidP="00987069">
      <w:r w:rsidRPr="002E6566">
        <w:t xml:space="preserve"> </w:t>
      </w:r>
    </w:p>
    <w:p w14:paraId="182528A9" w14:textId="77777777" w:rsidR="00987069" w:rsidRPr="002E6566" w:rsidRDefault="00987069" w:rsidP="00987069">
      <w:pPr>
        <w:jc w:val="center"/>
      </w:pPr>
      <w:r w:rsidRPr="0034554D">
        <w:rPr>
          <w:noProof/>
        </w:rPr>
        <w:drawing>
          <wp:inline distT="0" distB="0" distL="0" distR="0" wp14:anchorId="797B8FF9" wp14:editId="144F301C">
            <wp:extent cx="2981325" cy="2452178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6542" cy="255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8893" w14:textId="77777777" w:rsidR="00987069" w:rsidRPr="002E6566" w:rsidRDefault="00987069" w:rsidP="00987069">
      <w:pPr>
        <w:jc w:val="center"/>
        <w:rPr>
          <w:i/>
          <w:iCs/>
        </w:rPr>
      </w:pPr>
      <w:r w:rsidRPr="00C81B77">
        <w:rPr>
          <w:i/>
          <w:iCs/>
        </w:rPr>
        <w:t xml:space="preserve">Figure 2: </w:t>
      </w:r>
      <w:proofErr w:type="spellStart"/>
      <w:r w:rsidRPr="00C81B77">
        <w:rPr>
          <w:i/>
          <w:iCs/>
        </w:rPr>
        <w:t>RViz</w:t>
      </w:r>
      <w:proofErr w:type="spellEnd"/>
      <w:r w:rsidRPr="00C81B77">
        <w:rPr>
          <w:i/>
          <w:iCs/>
        </w:rPr>
        <w:t xml:space="preserve"> window showing simulated environment.</w:t>
      </w:r>
    </w:p>
    <w:p w14:paraId="57A55D8C" w14:textId="77777777" w:rsidR="00987069" w:rsidRPr="002E6566" w:rsidRDefault="00987069" w:rsidP="00987069"/>
    <w:p w14:paraId="7E029E25" w14:textId="77777777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 xml:space="preserve">Next, close </w:t>
      </w:r>
      <w:proofErr w:type="spellStart"/>
      <w:r w:rsidRPr="002E6566">
        <w:t>RViz</w:t>
      </w:r>
      <w:proofErr w:type="spellEnd"/>
      <w:r w:rsidRPr="002E6566">
        <w:t xml:space="preserve"> and launch the navigation packages with your map using the following command.</w:t>
      </w:r>
    </w:p>
    <w:p w14:paraId="4579ECEC" w14:textId="77777777" w:rsidR="00987069" w:rsidRPr="002E6566" w:rsidRDefault="00987069" w:rsidP="00FA6103">
      <w:pPr>
        <w:pStyle w:val="CODE0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 xml:space="preserve"> turtlebot3_navigation turtlebot3_</w:t>
      </w:r>
      <w:proofErr w:type="gramStart"/>
      <w:r w:rsidRPr="002E6566">
        <w:rPr>
          <w:rStyle w:val="HTMLCode"/>
          <w:rFonts w:eastAsiaTheme="minorEastAsia"/>
          <w:color w:val="000000" w:themeColor="text1"/>
        </w:rPr>
        <w:t>navigation.launch</w:t>
      </w:r>
      <w:proofErr w:type="gramEnd"/>
      <w:r w:rsidRPr="002E6566">
        <w:rPr>
          <w:rStyle w:val="HTMLCode"/>
          <w:rFonts w:eastAsiaTheme="minorEastAsia"/>
          <w:color w:val="000000" w:themeColor="text1"/>
        </w:rPr>
        <w:t xml:space="preserve"> 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_file</w:t>
      </w:r>
      <w:proofErr w:type="spellEnd"/>
      <w:r w:rsidRPr="002E6566">
        <w:rPr>
          <w:rStyle w:val="HTMLCode"/>
          <w:rFonts w:eastAsiaTheme="minorEastAsia"/>
          <w:color w:val="000000" w:themeColor="text1"/>
        </w:rPr>
        <w:t>:</w:t>
      </w:r>
      <w:r w:rsidRPr="002E6566">
        <w:rPr>
          <w:rStyle w:val="o"/>
          <w:rFonts w:ascii="Courier New" w:hAnsi="Courier New" w:cs="Courier New"/>
          <w:color w:val="ACC500"/>
          <w:sz w:val="20"/>
          <w:szCs w:val="20"/>
        </w:rPr>
        <w:t>=</w:t>
      </w:r>
      <w:r w:rsidRPr="002E6566">
        <w:rPr>
          <w:rStyle w:val="nv"/>
          <w:rFonts w:ascii="Courier New" w:hAnsi="Courier New" w:cs="Courier New"/>
          <w:color w:val="22B3EB"/>
          <w:sz w:val="20"/>
          <w:szCs w:val="20"/>
        </w:rPr>
        <w:t>$HOME</w:t>
      </w:r>
      <w:r w:rsidRPr="002E6566">
        <w:rPr>
          <w:rStyle w:val="HTMLCode"/>
          <w:rFonts w:eastAsiaTheme="minorEastAsia"/>
          <w:color w:val="000000" w:themeColor="text1"/>
        </w:rPr>
        <w:t>/</w:t>
      </w:r>
      <w:proofErr w:type="spellStart"/>
      <w:r w:rsidRPr="002E6566">
        <w:rPr>
          <w:rStyle w:val="HTMLCode"/>
          <w:rFonts w:eastAsiaTheme="minorEastAsia"/>
          <w:color w:val="000000" w:themeColor="text1"/>
        </w:rPr>
        <w:t>map.yaml</w:t>
      </w:r>
      <w:proofErr w:type="spellEnd"/>
    </w:p>
    <w:p w14:paraId="718300C2" w14:textId="77777777" w:rsidR="00987069" w:rsidRPr="002E6566" w:rsidRDefault="00987069" w:rsidP="00987069"/>
    <w:p w14:paraId="49C10950" w14:textId="159541CF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 xml:space="preserve">Use teleoperation to move the </w:t>
      </w:r>
      <w:r w:rsidR="00C431FF" w:rsidRPr="002E6566">
        <w:t>rob</w:t>
      </w:r>
      <w:r w:rsidRPr="002E6566">
        <w:t xml:space="preserve">ot around and 2D Pose Estimate operation in </w:t>
      </w:r>
      <w:proofErr w:type="spellStart"/>
      <w:r w:rsidRPr="002E6566">
        <w:t>RViz</w:t>
      </w:r>
      <w:proofErr w:type="spellEnd"/>
      <w:r w:rsidR="00FA6103" w:rsidRPr="002E6566">
        <w:t xml:space="preserve"> to</w:t>
      </w:r>
      <w:r w:rsidRPr="002E6566">
        <w:t xml:space="preserve"> estimate its current position on the map.</w:t>
      </w:r>
    </w:p>
    <w:p w14:paraId="0D8F1F34" w14:textId="54DDB906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 xml:space="preserve">Next, use the 2D Nav Goal to give commands to the </w:t>
      </w:r>
      <w:r w:rsidR="00C431FF" w:rsidRPr="002E6566">
        <w:t>robot</w:t>
      </w:r>
      <w:r w:rsidRPr="002E6566">
        <w:t>.</w:t>
      </w:r>
    </w:p>
    <w:p w14:paraId="46ACB8E6" w14:textId="77777777" w:rsidR="00987069" w:rsidRPr="002E6566" w:rsidRDefault="00987069" w:rsidP="00987069">
      <w:pPr>
        <w:pStyle w:val="ListParagraph"/>
        <w:numPr>
          <w:ilvl w:val="0"/>
          <w:numId w:val="44"/>
        </w:numPr>
      </w:pPr>
      <w:r w:rsidRPr="002E6566">
        <w:t>You can also use another map called the TurtleBot3 House. To do this, run the following command.</w:t>
      </w:r>
    </w:p>
    <w:p w14:paraId="6B3E336F" w14:textId="77777777" w:rsidR="00987069" w:rsidRPr="002E6566" w:rsidRDefault="00987069" w:rsidP="00FA6103">
      <w:pPr>
        <w:pStyle w:val="HTMLPreformatted"/>
        <w:shd w:val="clear" w:color="auto" w:fill="E7E6E6" w:themeFill="background2"/>
        <w:ind w:left="916"/>
        <w:rPr>
          <w:color w:val="FFFFFF"/>
        </w:rPr>
      </w:pPr>
      <w:r w:rsidRPr="002E6566">
        <w:rPr>
          <w:rStyle w:val="nv"/>
          <w:rFonts w:eastAsiaTheme="majorEastAsia"/>
          <w:color w:val="22B3EB"/>
        </w:rPr>
        <w:t xml:space="preserve">$ </w:t>
      </w:r>
      <w:proofErr w:type="spellStart"/>
      <w:r w:rsidRPr="002E6566">
        <w:rPr>
          <w:rStyle w:val="HTMLCode"/>
          <w:rFonts w:eastAsiaTheme="majorEastAsia"/>
          <w:color w:val="000000" w:themeColor="text1"/>
        </w:rPr>
        <w:t>roslaunch</w:t>
      </w:r>
      <w:proofErr w:type="spellEnd"/>
      <w:r w:rsidRPr="002E6566">
        <w:rPr>
          <w:rStyle w:val="HTMLCode"/>
          <w:rFonts w:eastAsiaTheme="majorEastAsia"/>
          <w:color w:val="000000" w:themeColor="text1"/>
        </w:rPr>
        <w:t xml:space="preserve"> turtlebot3_gazebo turtlebot3_</w:t>
      </w:r>
      <w:proofErr w:type="gramStart"/>
      <w:r w:rsidRPr="002E6566">
        <w:rPr>
          <w:rStyle w:val="HTMLCode"/>
          <w:rFonts w:eastAsiaTheme="majorEastAsia"/>
          <w:color w:val="000000" w:themeColor="text1"/>
        </w:rPr>
        <w:t>house.launch</w:t>
      </w:r>
      <w:proofErr w:type="gramEnd"/>
    </w:p>
    <w:p w14:paraId="4C480808" w14:textId="77777777" w:rsidR="00987069" w:rsidRPr="002E6566" w:rsidRDefault="00987069" w:rsidP="00987069">
      <w:pPr>
        <w:pStyle w:val="ListParagraph"/>
      </w:pPr>
    </w:p>
    <w:p w14:paraId="02690B87" w14:textId="6C78D8BB" w:rsidR="00987069" w:rsidRPr="002E6566" w:rsidRDefault="00987069" w:rsidP="001133EE">
      <w:r w:rsidRPr="002E6566">
        <w:t>Figure</w:t>
      </w:r>
      <w:r w:rsidR="00DD4A2C" w:rsidRPr="002E6566">
        <w:t xml:space="preserve"> </w:t>
      </w:r>
      <w:r w:rsidRPr="002E6566">
        <w:t xml:space="preserve">3 shows the </w:t>
      </w:r>
      <w:proofErr w:type="spellStart"/>
      <w:r w:rsidRPr="002E6566">
        <w:t>RViz</w:t>
      </w:r>
      <w:proofErr w:type="spellEnd"/>
      <w:r w:rsidRPr="002E6566">
        <w:t xml:space="preserve"> and the Gazebo simulation windows. The current position of the </w:t>
      </w:r>
      <w:r w:rsidR="008830DB" w:rsidRPr="002E6566">
        <w:t>rob</w:t>
      </w:r>
      <w:r w:rsidRPr="002E6566">
        <w:t>ot</w:t>
      </w:r>
      <w:r w:rsidR="00DD4A2C" w:rsidRPr="002E6566">
        <w:t>,</w:t>
      </w:r>
      <w:r w:rsidRPr="002E6566">
        <w:t xml:space="preserve"> which corresponds</w:t>
      </w:r>
      <w:r w:rsidR="00C431FF" w:rsidRPr="002E6566">
        <w:t xml:space="preserve"> to</w:t>
      </w:r>
      <w:r w:rsidRPr="002E6566">
        <w:t xml:space="preserve"> its position on the simulated environment</w:t>
      </w:r>
      <w:r w:rsidR="00DD4A2C" w:rsidRPr="002E6566">
        <w:t>,</w:t>
      </w:r>
      <w:r w:rsidRPr="002E6566">
        <w:t xml:space="preserve"> is shown on the </w:t>
      </w:r>
      <w:proofErr w:type="spellStart"/>
      <w:r w:rsidRPr="002E6566">
        <w:t>RViz</w:t>
      </w:r>
      <w:proofErr w:type="spellEnd"/>
      <w:r w:rsidRPr="002E6566">
        <w:t xml:space="preserve"> window. The destination of the </w:t>
      </w:r>
      <w:r w:rsidR="008830DB" w:rsidRPr="002E6566">
        <w:t>rob</w:t>
      </w:r>
      <w:r w:rsidRPr="002E6566">
        <w:t xml:space="preserve">ot </w:t>
      </w:r>
      <w:r w:rsidR="00791D6E" w:rsidRPr="002E6566">
        <w:t>i</w:t>
      </w:r>
      <w:r w:rsidRPr="002E6566">
        <w:t xml:space="preserve">s also specified in the </w:t>
      </w:r>
      <w:proofErr w:type="spellStart"/>
      <w:r w:rsidRPr="002E6566">
        <w:t>RViz</w:t>
      </w:r>
      <w:proofErr w:type="spellEnd"/>
      <w:r w:rsidRPr="002E6566">
        <w:t xml:space="preserve"> window.</w:t>
      </w:r>
    </w:p>
    <w:p w14:paraId="12EBEDBF" w14:textId="77777777" w:rsidR="00987069" w:rsidRPr="002E6566" w:rsidRDefault="00987069" w:rsidP="00987069">
      <w:pPr>
        <w:jc w:val="center"/>
      </w:pPr>
      <w:r w:rsidRPr="0034554D">
        <w:rPr>
          <w:noProof/>
        </w:rPr>
        <w:lastRenderedPageBreak/>
        <w:drawing>
          <wp:inline distT="0" distB="0" distL="0" distR="0" wp14:anchorId="3CF54B9C" wp14:editId="2962644F">
            <wp:extent cx="4219575" cy="239776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314" cy="241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789B" w14:textId="731F7178" w:rsidR="00987069" w:rsidRPr="002E6566" w:rsidRDefault="00987069" w:rsidP="00987069">
      <w:pPr>
        <w:jc w:val="center"/>
        <w:rPr>
          <w:i/>
          <w:iCs/>
        </w:rPr>
      </w:pPr>
      <w:r w:rsidRPr="00C81B77">
        <w:rPr>
          <w:i/>
          <w:iCs/>
        </w:rPr>
        <w:t xml:space="preserve">Figure </w:t>
      </w:r>
      <w:r w:rsidRPr="002E6566">
        <w:rPr>
          <w:i/>
          <w:iCs/>
        </w:rPr>
        <w:t xml:space="preserve">3: </w:t>
      </w:r>
      <w:proofErr w:type="spellStart"/>
      <w:r w:rsidRPr="002E6566">
        <w:rPr>
          <w:i/>
          <w:iCs/>
        </w:rPr>
        <w:t>RViz</w:t>
      </w:r>
      <w:proofErr w:type="spellEnd"/>
      <w:r w:rsidRPr="002E6566">
        <w:rPr>
          <w:i/>
          <w:iCs/>
        </w:rPr>
        <w:t xml:space="preserve"> and Gazebo simulation window</w:t>
      </w:r>
      <w:r w:rsidR="00DD4A2C" w:rsidRPr="002E6566">
        <w:rPr>
          <w:i/>
          <w:iCs/>
        </w:rPr>
        <w:t>.</w:t>
      </w:r>
    </w:p>
    <w:p w14:paraId="2ED6F79C" w14:textId="6CD7D346" w:rsidR="0024214F" w:rsidRPr="0034554D" w:rsidRDefault="0024214F" w:rsidP="004801B4">
      <w:pPr>
        <w:pStyle w:val="Codeblock"/>
        <w:shd w:val="clear" w:color="auto" w:fill="FFFFFF" w:themeFill="background1"/>
        <w:rPr>
          <w:rFonts w:ascii="Calibri" w:hAnsi="Calibri"/>
        </w:rPr>
      </w:pPr>
      <w:r w:rsidRPr="0034554D">
        <w:rPr>
          <w:rFonts w:ascii="Calibri" w:hAnsi="Calibri"/>
        </w:rPr>
        <w:t xml:space="preserve"> </w:t>
      </w:r>
      <w:bookmarkEnd w:id="1"/>
    </w:p>
    <w:sectPr w:rsidR="0024214F" w:rsidRPr="0034554D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361F9" w14:textId="77777777" w:rsidR="00C644E9" w:rsidRDefault="00C644E9" w:rsidP="00AD4120">
      <w:pPr>
        <w:spacing w:after="0" w:line="240" w:lineRule="auto"/>
      </w:pPr>
      <w:r>
        <w:separator/>
      </w:r>
    </w:p>
  </w:endnote>
  <w:endnote w:type="continuationSeparator" w:id="0">
    <w:p w14:paraId="2102FB86" w14:textId="77777777" w:rsidR="00C644E9" w:rsidRDefault="00C644E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AB4A14" w:rsidRDefault="00AB4A14" w:rsidP="00921A5B">
    <w:pPr>
      <w:pStyle w:val="Footer"/>
      <w:tabs>
        <w:tab w:val="left" w:pos="5319"/>
      </w:tabs>
    </w:pPr>
    <w:r>
      <w:tab/>
    </w:r>
  </w:p>
  <w:p w14:paraId="7E6878F4" w14:textId="77777777" w:rsidR="00AB4A14" w:rsidRDefault="00AB4A14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AB4A14" w:rsidRDefault="00C644E9">
        <w:pPr>
          <w:pStyle w:val="Footer"/>
          <w:jc w:val="center"/>
        </w:pPr>
      </w:p>
    </w:sdtContent>
  </w:sdt>
  <w:p w14:paraId="0146E42D" w14:textId="77777777" w:rsidR="00AB4A14" w:rsidRDefault="00AB4A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1CA8E64" w:rsidR="00AB4A14" w:rsidRDefault="00AB4A14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C16040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B4A14" w:rsidRPr="00496259" w:rsidRDefault="00AB4A14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A316C" w14:textId="77777777" w:rsidR="00C644E9" w:rsidRDefault="00C644E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385010E" w14:textId="77777777" w:rsidR="00C644E9" w:rsidRDefault="00C644E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AB4A14" w:rsidRDefault="00AB4A14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AB4A14" w:rsidRDefault="00AB4A14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AB4A14" w:rsidRDefault="00AB4A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75F98"/>
    <w:multiLevelType w:val="hybridMultilevel"/>
    <w:tmpl w:val="0E08CE92"/>
    <w:lvl w:ilvl="0" w:tplc="5AD40232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07F7C"/>
    <w:multiLevelType w:val="hybridMultilevel"/>
    <w:tmpl w:val="0CAEC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635C58"/>
    <w:multiLevelType w:val="hybridMultilevel"/>
    <w:tmpl w:val="DB6AFBC0"/>
    <w:lvl w:ilvl="0" w:tplc="8342E34E">
      <w:start w:val="1"/>
      <w:numFmt w:val="decimal"/>
      <w:lvlText w:val="%1."/>
      <w:lvlJc w:val="left"/>
      <w:pPr>
        <w:ind w:left="1069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31E3CC8"/>
    <w:multiLevelType w:val="hybridMultilevel"/>
    <w:tmpl w:val="9B6CF7FA"/>
    <w:lvl w:ilvl="0" w:tplc="E8D6E00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CA1B0C"/>
    <w:multiLevelType w:val="hybridMultilevel"/>
    <w:tmpl w:val="B1C8D0CA"/>
    <w:lvl w:ilvl="0" w:tplc="7424E77C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E126D8"/>
    <w:multiLevelType w:val="hybridMultilevel"/>
    <w:tmpl w:val="A2FE6340"/>
    <w:lvl w:ilvl="0" w:tplc="1F28A1D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B5F6BFB"/>
    <w:multiLevelType w:val="hybridMultilevel"/>
    <w:tmpl w:val="D57A2F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0F5A68"/>
    <w:multiLevelType w:val="hybridMultilevel"/>
    <w:tmpl w:val="83E2D3EC"/>
    <w:lvl w:ilvl="0" w:tplc="9E20B3CC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2D7818"/>
    <w:multiLevelType w:val="hybridMultilevel"/>
    <w:tmpl w:val="0D48E5D2"/>
    <w:lvl w:ilvl="0" w:tplc="643E381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1C24C5"/>
    <w:multiLevelType w:val="hybridMultilevel"/>
    <w:tmpl w:val="FE361134"/>
    <w:lvl w:ilvl="0" w:tplc="35207D7A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B455B49"/>
    <w:multiLevelType w:val="hybridMultilevel"/>
    <w:tmpl w:val="68AE5E82"/>
    <w:lvl w:ilvl="0" w:tplc="1854B1F2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1E28159E"/>
    <w:multiLevelType w:val="hybridMultilevel"/>
    <w:tmpl w:val="2306F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625C4"/>
    <w:multiLevelType w:val="hybridMultilevel"/>
    <w:tmpl w:val="937692F2"/>
    <w:lvl w:ilvl="0" w:tplc="B602F2F8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7AE02B8"/>
    <w:multiLevelType w:val="hybridMultilevel"/>
    <w:tmpl w:val="19B8E8A0"/>
    <w:lvl w:ilvl="0" w:tplc="FFD05B22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8212CF7"/>
    <w:multiLevelType w:val="hybridMultilevel"/>
    <w:tmpl w:val="1C0A059A"/>
    <w:lvl w:ilvl="0" w:tplc="626C22D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2E78A7"/>
    <w:multiLevelType w:val="hybridMultilevel"/>
    <w:tmpl w:val="AC4EA4C0"/>
    <w:lvl w:ilvl="0" w:tplc="EB4EBC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1D33D2"/>
    <w:multiLevelType w:val="hybridMultilevel"/>
    <w:tmpl w:val="74FED45A"/>
    <w:lvl w:ilvl="0" w:tplc="0C04573A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2E97245D"/>
    <w:multiLevelType w:val="hybridMultilevel"/>
    <w:tmpl w:val="B4B65B62"/>
    <w:lvl w:ilvl="0" w:tplc="464AE7F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D35CA1"/>
    <w:multiLevelType w:val="hybridMultilevel"/>
    <w:tmpl w:val="CFFEF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401D46"/>
    <w:multiLevelType w:val="hybridMultilevel"/>
    <w:tmpl w:val="792AA1FA"/>
    <w:lvl w:ilvl="0" w:tplc="752A5D86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3E72F4"/>
    <w:multiLevelType w:val="hybridMultilevel"/>
    <w:tmpl w:val="7D1E8864"/>
    <w:lvl w:ilvl="0" w:tplc="019898AE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38723029"/>
    <w:multiLevelType w:val="hybridMultilevel"/>
    <w:tmpl w:val="2660BB2A"/>
    <w:lvl w:ilvl="0" w:tplc="E14A8FFE">
      <w:start w:val="1"/>
      <w:numFmt w:val="decimal"/>
      <w:lvlText w:val="%1."/>
      <w:lvlJc w:val="left"/>
      <w:pPr>
        <w:ind w:left="1069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E76712"/>
    <w:multiLevelType w:val="hybridMultilevel"/>
    <w:tmpl w:val="78189B14"/>
    <w:lvl w:ilvl="0" w:tplc="C198917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733301"/>
    <w:multiLevelType w:val="hybridMultilevel"/>
    <w:tmpl w:val="823232B2"/>
    <w:lvl w:ilvl="0" w:tplc="4CF25D0E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0A2399F"/>
    <w:multiLevelType w:val="hybridMultilevel"/>
    <w:tmpl w:val="B4500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585782"/>
    <w:multiLevelType w:val="hybridMultilevel"/>
    <w:tmpl w:val="3B861260"/>
    <w:lvl w:ilvl="0" w:tplc="68CE2074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474E43CE"/>
    <w:multiLevelType w:val="hybridMultilevel"/>
    <w:tmpl w:val="D3E0B6D4"/>
    <w:lvl w:ilvl="0" w:tplc="6CDE2302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517404"/>
    <w:multiLevelType w:val="hybridMultilevel"/>
    <w:tmpl w:val="BC06C286"/>
    <w:lvl w:ilvl="0" w:tplc="27E831B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7803C8"/>
    <w:multiLevelType w:val="hybridMultilevel"/>
    <w:tmpl w:val="57668016"/>
    <w:lvl w:ilvl="0" w:tplc="52D2A7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452083"/>
    <w:multiLevelType w:val="hybridMultilevel"/>
    <w:tmpl w:val="9FDC6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0043C"/>
    <w:multiLevelType w:val="hybridMultilevel"/>
    <w:tmpl w:val="45845FB2"/>
    <w:lvl w:ilvl="0" w:tplc="E8D6E00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1085CA6"/>
    <w:multiLevelType w:val="hybridMultilevel"/>
    <w:tmpl w:val="28243838"/>
    <w:lvl w:ilvl="0" w:tplc="0548F47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774500E"/>
    <w:multiLevelType w:val="hybridMultilevel"/>
    <w:tmpl w:val="A776F0E0"/>
    <w:lvl w:ilvl="0" w:tplc="4FE200F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1A3A0F"/>
    <w:multiLevelType w:val="hybridMultilevel"/>
    <w:tmpl w:val="63D0AB54"/>
    <w:lvl w:ilvl="0" w:tplc="3462EDB6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616B7E5C"/>
    <w:multiLevelType w:val="hybridMultilevel"/>
    <w:tmpl w:val="7F58C5B8"/>
    <w:lvl w:ilvl="0" w:tplc="9B8A754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4C4C7D"/>
    <w:multiLevelType w:val="hybridMultilevel"/>
    <w:tmpl w:val="A672E17A"/>
    <w:lvl w:ilvl="0" w:tplc="C8F4E494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E963731"/>
    <w:multiLevelType w:val="hybridMultilevel"/>
    <w:tmpl w:val="5D54EFDE"/>
    <w:lvl w:ilvl="0" w:tplc="DA78A6C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8F7755"/>
    <w:multiLevelType w:val="hybridMultilevel"/>
    <w:tmpl w:val="93E08EBE"/>
    <w:lvl w:ilvl="0" w:tplc="AFA84C9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737DE2"/>
    <w:multiLevelType w:val="hybridMultilevel"/>
    <w:tmpl w:val="43CA2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A26EA5"/>
    <w:multiLevelType w:val="hybridMultilevel"/>
    <w:tmpl w:val="20C0C864"/>
    <w:lvl w:ilvl="0" w:tplc="51849DA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546400F"/>
    <w:multiLevelType w:val="hybridMultilevel"/>
    <w:tmpl w:val="7A162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560DB7"/>
    <w:multiLevelType w:val="hybridMultilevel"/>
    <w:tmpl w:val="D9CE3EDA"/>
    <w:lvl w:ilvl="0" w:tplc="ABB4A6C8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AC22B14"/>
    <w:multiLevelType w:val="hybridMultilevel"/>
    <w:tmpl w:val="04CC541A"/>
    <w:lvl w:ilvl="0" w:tplc="F1342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DB55A8E"/>
    <w:multiLevelType w:val="hybridMultilevel"/>
    <w:tmpl w:val="37007F4E"/>
    <w:lvl w:ilvl="0" w:tplc="3282263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F5B0CBF"/>
    <w:multiLevelType w:val="hybridMultilevel"/>
    <w:tmpl w:val="554A65EC"/>
    <w:lvl w:ilvl="0" w:tplc="A2DC547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35"/>
  </w:num>
  <w:num w:numId="3">
    <w:abstractNumId w:val="37"/>
  </w:num>
  <w:num w:numId="4">
    <w:abstractNumId w:val="11"/>
  </w:num>
  <w:num w:numId="5">
    <w:abstractNumId w:val="18"/>
  </w:num>
  <w:num w:numId="6">
    <w:abstractNumId w:val="25"/>
  </w:num>
  <w:num w:numId="7">
    <w:abstractNumId w:val="43"/>
  </w:num>
  <w:num w:numId="8">
    <w:abstractNumId w:val="15"/>
  </w:num>
  <w:num w:numId="9">
    <w:abstractNumId w:val="39"/>
  </w:num>
  <w:num w:numId="10">
    <w:abstractNumId w:val="40"/>
  </w:num>
  <w:num w:numId="11">
    <w:abstractNumId w:val="4"/>
  </w:num>
  <w:num w:numId="12">
    <w:abstractNumId w:val="45"/>
  </w:num>
  <w:num w:numId="13">
    <w:abstractNumId w:val="5"/>
  </w:num>
  <w:num w:numId="14">
    <w:abstractNumId w:val="21"/>
  </w:num>
  <w:num w:numId="15">
    <w:abstractNumId w:val="29"/>
  </w:num>
  <w:num w:numId="16">
    <w:abstractNumId w:val="26"/>
  </w:num>
  <w:num w:numId="17">
    <w:abstractNumId w:val="20"/>
  </w:num>
  <w:num w:numId="18">
    <w:abstractNumId w:val="27"/>
  </w:num>
  <w:num w:numId="19">
    <w:abstractNumId w:val="19"/>
  </w:num>
  <w:num w:numId="20">
    <w:abstractNumId w:val="24"/>
  </w:num>
  <w:num w:numId="21">
    <w:abstractNumId w:val="46"/>
  </w:num>
  <w:num w:numId="22">
    <w:abstractNumId w:val="7"/>
  </w:num>
  <w:num w:numId="23">
    <w:abstractNumId w:val="38"/>
  </w:num>
  <w:num w:numId="24">
    <w:abstractNumId w:val="33"/>
  </w:num>
  <w:num w:numId="25">
    <w:abstractNumId w:val="6"/>
  </w:num>
  <w:num w:numId="26">
    <w:abstractNumId w:val="36"/>
  </w:num>
  <w:num w:numId="27">
    <w:abstractNumId w:val="13"/>
  </w:num>
  <w:num w:numId="28">
    <w:abstractNumId w:val="23"/>
  </w:num>
  <w:num w:numId="29">
    <w:abstractNumId w:val="42"/>
  </w:num>
  <w:num w:numId="30">
    <w:abstractNumId w:val="9"/>
  </w:num>
  <w:num w:numId="31">
    <w:abstractNumId w:val="12"/>
  </w:num>
  <w:num w:numId="32">
    <w:abstractNumId w:val="16"/>
  </w:num>
  <w:num w:numId="33">
    <w:abstractNumId w:val="32"/>
  </w:num>
  <w:num w:numId="34">
    <w:abstractNumId w:val="0"/>
  </w:num>
  <w:num w:numId="35">
    <w:abstractNumId w:val="8"/>
  </w:num>
  <w:num w:numId="36">
    <w:abstractNumId w:val="41"/>
  </w:num>
  <w:num w:numId="37">
    <w:abstractNumId w:val="34"/>
  </w:num>
  <w:num w:numId="38">
    <w:abstractNumId w:val="14"/>
  </w:num>
  <w:num w:numId="39">
    <w:abstractNumId w:val="17"/>
  </w:num>
  <w:num w:numId="40">
    <w:abstractNumId w:val="44"/>
  </w:num>
  <w:num w:numId="41">
    <w:abstractNumId w:val="47"/>
  </w:num>
  <w:num w:numId="42">
    <w:abstractNumId w:val="28"/>
  </w:num>
  <w:num w:numId="43">
    <w:abstractNumId w:val="3"/>
  </w:num>
  <w:num w:numId="44">
    <w:abstractNumId w:val="30"/>
  </w:num>
  <w:num w:numId="45">
    <w:abstractNumId w:val="31"/>
  </w:num>
  <w:num w:numId="46">
    <w:abstractNumId w:val="10"/>
  </w:num>
  <w:num w:numId="47">
    <w:abstractNumId w:val="2"/>
  </w:num>
  <w:num w:numId="48">
    <w:abstractNumId w:val="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1040D"/>
    <w:rsid w:val="0001428C"/>
    <w:rsid w:val="00014A79"/>
    <w:rsid w:val="0002681F"/>
    <w:rsid w:val="00027869"/>
    <w:rsid w:val="00063CFE"/>
    <w:rsid w:val="000652E5"/>
    <w:rsid w:val="00072A81"/>
    <w:rsid w:val="000809FA"/>
    <w:rsid w:val="00080B80"/>
    <w:rsid w:val="0008756E"/>
    <w:rsid w:val="00091B2A"/>
    <w:rsid w:val="000A1730"/>
    <w:rsid w:val="000A40A1"/>
    <w:rsid w:val="000A4D08"/>
    <w:rsid w:val="000B696D"/>
    <w:rsid w:val="000C50CF"/>
    <w:rsid w:val="000D0A79"/>
    <w:rsid w:val="000E0216"/>
    <w:rsid w:val="000E5453"/>
    <w:rsid w:val="000E74A1"/>
    <w:rsid w:val="000F1342"/>
    <w:rsid w:val="000F1FC4"/>
    <w:rsid w:val="000F4AB4"/>
    <w:rsid w:val="00105DDE"/>
    <w:rsid w:val="00106971"/>
    <w:rsid w:val="00112FA6"/>
    <w:rsid w:val="001133EE"/>
    <w:rsid w:val="00113426"/>
    <w:rsid w:val="00116198"/>
    <w:rsid w:val="00120C3A"/>
    <w:rsid w:val="00121582"/>
    <w:rsid w:val="0013233E"/>
    <w:rsid w:val="00133E1F"/>
    <w:rsid w:val="001355E7"/>
    <w:rsid w:val="001401EE"/>
    <w:rsid w:val="0014055E"/>
    <w:rsid w:val="0014587F"/>
    <w:rsid w:val="001533B5"/>
    <w:rsid w:val="00153466"/>
    <w:rsid w:val="00154283"/>
    <w:rsid w:val="001547B7"/>
    <w:rsid w:val="00154855"/>
    <w:rsid w:val="001674E6"/>
    <w:rsid w:val="00176106"/>
    <w:rsid w:val="00183F61"/>
    <w:rsid w:val="001867A0"/>
    <w:rsid w:val="001A2D42"/>
    <w:rsid w:val="001A622A"/>
    <w:rsid w:val="001B5C7B"/>
    <w:rsid w:val="001C62AF"/>
    <w:rsid w:val="001D5F7C"/>
    <w:rsid w:val="001D7E20"/>
    <w:rsid w:val="001E25F8"/>
    <w:rsid w:val="001E380C"/>
    <w:rsid w:val="001F65EA"/>
    <w:rsid w:val="002052D9"/>
    <w:rsid w:val="00216CE2"/>
    <w:rsid w:val="00222F4F"/>
    <w:rsid w:val="00235016"/>
    <w:rsid w:val="0024214F"/>
    <w:rsid w:val="00254554"/>
    <w:rsid w:val="002576E1"/>
    <w:rsid w:val="00274EDC"/>
    <w:rsid w:val="00275B5B"/>
    <w:rsid w:val="00291FD2"/>
    <w:rsid w:val="00292711"/>
    <w:rsid w:val="002968AE"/>
    <w:rsid w:val="002A14C7"/>
    <w:rsid w:val="002A20C8"/>
    <w:rsid w:val="002B269C"/>
    <w:rsid w:val="002C22BE"/>
    <w:rsid w:val="002D64AE"/>
    <w:rsid w:val="002E6566"/>
    <w:rsid w:val="002F52CB"/>
    <w:rsid w:val="00302D53"/>
    <w:rsid w:val="00303B33"/>
    <w:rsid w:val="003103A1"/>
    <w:rsid w:val="00311F72"/>
    <w:rsid w:val="00317EF2"/>
    <w:rsid w:val="00321A5A"/>
    <w:rsid w:val="003230B2"/>
    <w:rsid w:val="00323FB9"/>
    <w:rsid w:val="0033067C"/>
    <w:rsid w:val="00331D21"/>
    <w:rsid w:val="0034015A"/>
    <w:rsid w:val="00344AC0"/>
    <w:rsid w:val="0034554D"/>
    <w:rsid w:val="00346AA5"/>
    <w:rsid w:val="00352496"/>
    <w:rsid w:val="00370B88"/>
    <w:rsid w:val="00376879"/>
    <w:rsid w:val="003778AF"/>
    <w:rsid w:val="003831DC"/>
    <w:rsid w:val="003A3B63"/>
    <w:rsid w:val="003B061E"/>
    <w:rsid w:val="003C070C"/>
    <w:rsid w:val="003C211B"/>
    <w:rsid w:val="003C2E75"/>
    <w:rsid w:val="003C448E"/>
    <w:rsid w:val="003D22B0"/>
    <w:rsid w:val="003D61F6"/>
    <w:rsid w:val="003E2DF9"/>
    <w:rsid w:val="003E6C21"/>
    <w:rsid w:val="003F14DB"/>
    <w:rsid w:val="003F553C"/>
    <w:rsid w:val="00401802"/>
    <w:rsid w:val="00404FD8"/>
    <w:rsid w:val="00405413"/>
    <w:rsid w:val="0040772A"/>
    <w:rsid w:val="004112AC"/>
    <w:rsid w:val="00412313"/>
    <w:rsid w:val="004132DA"/>
    <w:rsid w:val="00415746"/>
    <w:rsid w:val="0042182A"/>
    <w:rsid w:val="00424001"/>
    <w:rsid w:val="00426CA5"/>
    <w:rsid w:val="00430C4D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09E6"/>
    <w:rsid w:val="0048109D"/>
    <w:rsid w:val="00496259"/>
    <w:rsid w:val="00496F23"/>
    <w:rsid w:val="004A6AAE"/>
    <w:rsid w:val="004B77FC"/>
    <w:rsid w:val="004C1401"/>
    <w:rsid w:val="004C48D6"/>
    <w:rsid w:val="004C6EC2"/>
    <w:rsid w:val="004D42A5"/>
    <w:rsid w:val="004D4ED5"/>
    <w:rsid w:val="004E07E2"/>
    <w:rsid w:val="004E7D08"/>
    <w:rsid w:val="004F08FD"/>
    <w:rsid w:val="004F346B"/>
    <w:rsid w:val="00502D75"/>
    <w:rsid w:val="0050532F"/>
    <w:rsid w:val="00506685"/>
    <w:rsid w:val="00524BBE"/>
    <w:rsid w:val="0053561F"/>
    <w:rsid w:val="00537FF8"/>
    <w:rsid w:val="00540273"/>
    <w:rsid w:val="00541504"/>
    <w:rsid w:val="00541532"/>
    <w:rsid w:val="00541811"/>
    <w:rsid w:val="00546319"/>
    <w:rsid w:val="00546548"/>
    <w:rsid w:val="005515E5"/>
    <w:rsid w:val="0056382C"/>
    <w:rsid w:val="00571981"/>
    <w:rsid w:val="00592F7C"/>
    <w:rsid w:val="005959A0"/>
    <w:rsid w:val="00595EAA"/>
    <w:rsid w:val="00596136"/>
    <w:rsid w:val="00596435"/>
    <w:rsid w:val="00597700"/>
    <w:rsid w:val="00597F94"/>
    <w:rsid w:val="005B0346"/>
    <w:rsid w:val="005B5D94"/>
    <w:rsid w:val="005C005B"/>
    <w:rsid w:val="005C0C96"/>
    <w:rsid w:val="005C3DF1"/>
    <w:rsid w:val="005D0362"/>
    <w:rsid w:val="005D3170"/>
    <w:rsid w:val="005E0231"/>
    <w:rsid w:val="005E55F1"/>
    <w:rsid w:val="005E6BF4"/>
    <w:rsid w:val="005E6CCA"/>
    <w:rsid w:val="005E7841"/>
    <w:rsid w:val="005F2845"/>
    <w:rsid w:val="005F7780"/>
    <w:rsid w:val="0060120E"/>
    <w:rsid w:val="00601531"/>
    <w:rsid w:val="00607AEE"/>
    <w:rsid w:val="006105FF"/>
    <w:rsid w:val="00611D4E"/>
    <w:rsid w:val="0061420B"/>
    <w:rsid w:val="00614F82"/>
    <w:rsid w:val="00621CC3"/>
    <w:rsid w:val="00630AFD"/>
    <w:rsid w:val="0063268B"/>
    <w:rsid w:val="0063501C"/>
    <w:rsid w:val="00636DB1"/>
    <w:rsid w:val="00637284"/>
    <w:rsid w:val="00642992"/>
    <w:rsid w:val="00643EC3"/>
    <w:rsid w:val="00646A6A"/>
    <w:rsid w:val="00652180"/>
    <w:rsid w:val="006535AF"/>
    <w:rsid w:val="006721BF"/>
    <w:rsid w:val="00672681"/>
    <w:rsid w:val="00672A5D"/>
    <w:rsid w:val="006805A5"/>
    <w:rsid w:val="00684536"/>
    <w:rsid w:val="00690D43"/>
    <w:rsid w:val="00696895"/>
    <w:rsid w:val="006A269C"/>
    <w:rsid w:val="006A2C4C"/>
    <w:rsid w:val="006A48DB"/>
    <w:rsid w:val="006A549C"/>
    <w:rsid w:val="006B1279"/>
    <w:rsid w:val="006B1709"/>
    <w:rsid w:val="006B3D25"/>
    <w:rsid w:val="006C1135"/>
    <w:rsid w:val="006C400A"/>
    <w:rsid w:val="006D1330"/>
    <w:rsid w:val="006D37D5"/>
    <w:rsid w:val="006E36F8"/>
    <w:rsid w:val="006F579E"/>
    <w:rsid w:val="007032C9"/>
    <w:rsid w:val="0071475F"/>
    <w:rsid w:val="00723B6F"/>
    <w:rsid w:val="00723ED5"/>
    <w:rsid w:val="00724750"/>
    <w:rsid w:val="00725118"/>
    <w:rsid w:val="007420C1"/>
    <w:rsid w:val="00757BD1"/>
    <w:rsid w:val="00767A1A"/>
    <w:rsid w:val="00791D6E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53C7"/>
    <w:rsid w:val="007E691A"/>
    <w:rsid w:val="007F4138"/>
    <w:rsid w:val="007F6419"/>
    <w:rsid w:val="00823653"/>
    <w:rsid w:val="00825BFA"/>
    <w:rsid w:val="0082607F"/>
    <w:rsid w:val="008261A8"/>
    <w:rsid w:val="00827CED"/>
    <w:rsid w:val="00853CA9"/>
    <w:rsid w:val="008560FF"/>
    <w:rsid w:val="00866240"/>
    <w:rsid w:val="0087228A"/>
    <w:rsid w:val="008830DB"/>
    <w:rsid w:val="00887D27"/>
    <w:rsid w:val="008969D0"/>
    <w:rsid w:val="008971BD"/>
    <w:rsid w:val="008A2779"/>
    <w:rsid w:val="008C2DFA"/>
    <w:rsid w:val="008D015A"/>
    <w:rsid w:val="008D0D2E"/>
    <w:rsid w:val="008D234A"/>
    <w:rsid w:val="008D4C86"/>
    <w:rsid w:val="008E2406"/>
    <w:rsid w:val="008E3882"/>
    <w:rsid w:val="008E7C54"/>
    <w:rsid w:val="008F0329"/>
    <w:rsid w:val="008F2E99"/>
    <w:rsid w:val="008F624F"/>
    <w:rsid w:val="0090525D"/>
    <w:rsid w:val="00911F2C"/>
    <w:rsid w:val="00921A5B"/>
    <w:rsid w:val="0092335F"/>
    <w:rsid w:val="00923FD2"/>
    <w:rsid w:val="009261B4"/>
    <w:rsid w:val="00932A2D"/>
    <w:rsid w:val="00933438"/>
    <w:rsid w:val="009354ED"/>
    <w:rsid w:val="0094275C"/>
    <w:rsid w:val="009437E8"/>
    <w:rsid w:val="00956295"/>
    <w:rsid w:val="00960E79"/>
    <w:rsid w:val="00962A83"/>
    <w:rsid w:val="00966C89"/>
    <w:rsid w:val="00967ED8"/>
    <w:rsid w:val="00971466"/>
    <w:rsid w:val="009764D4"/>
    <w:rsid w:val="009801A0"/>
    <w:rsid w:val="009809D4"/>
    <w:rsid w:val="009864F9"/>
    <w:rsid w:val="00987069"/>
    <w:rsid w:val="00987EC0"/>
    <w:rsid w:val="0099708D"/>
    <w:rsid w:val="009A115D"/>
    <w:rsid w:val="009A24A4"/>
    <w:rsid w:val="009A3FD8"/>
    <w:rsid w:val="009A4205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6156C"/>
    <w:rsid w:val="00A84398"/>
    <w:rsid w:val="00A9186B"/>
    <w:rsid w:val="00AA025A"/>
    <w:rsid w:val="00AA1DFF"/>
    <w:rsid w:val="00AA65EE"/>
    <w:rsid w:val="00AB21F5"/>
    <w:rsid w:val="00AB4A14"/>
    <w:rsid w:val="00AC6E5A"/>
    <w:rsid w:val="00AD4120"/>
    <w:rsid w:val="00AD66E8"/>
    <w:rsid w:val="00AE02A5"/>
    <w:rsid w:val="00AE2C71"/>
    <w:rsid w:val="00AF1E69"/>
    <w:rsid w:val="00AF3614"/>
    <w:rsid w:val="00AF40AE"/>
    <w:rsid w:val="00AF5AA4"/>
    <w:rsid w:val="00B00D34"/>
    <w:rsid w:val="00B05855"/>
    <w:rsid w:val="00B128E6"/>
    <w:rsid w:val="00B15AAB"/>
    <w:rsid w:val="00B16FAD"/>
    <w:rsid w:val="00B221DF"/>
    <w:rsid w:val="00B23834"/>
    <w:rsid w:val="00B31459"/>
    <w:rsid w:val="00B3214F"/>
    <w:rsid w:val="00B36FF4"/>
    <w:rsid w:val="00B522C1"/>
    <w:rsid w:val="00B72207"/>
    <w:rsid w:val="00B74198"/>
    <w:rsid w:val="00B80E90"/>
    <w:rsid w:val="00B833ED"/>
    <w:rsid w:val="00B863B9"/>
    <w:rsid w:val="00B92437"/>
    <w:rsid w:val="00B96EA6"/>
    <w:rsid w:val="00BA3964"/>
    <w:rsid w:val="00BA79A1"/>
    <w:rsid w:val="00BB4F86"/>
    <w:rsid w:val="00BB632B"/>
    <w:rsid w:val="00BC1E72"/>
    <w:rsid w:val="00BC3327"/>
    <w:rsid w:val="00BC3F9A"/>
    <w:rsid w:val="00BD256E"/>
    <w:rsid w:val="00BD416C"/>
    <w:rsid w:val="00BE37B3"/>
    <w:rsid w:val="00BE3CD9"/>
    <w:rsid w:val="00BE48D9"/>
    <w:rsid w:val="00BE6963"/>
    <w:rsid w:val="00BF5DD9"/>
    <w:rsid w:val="00C150EE"/>
    <w:rsid w:val="00C15AF7"/>
    <w:rsid w:val="00C15DEA"/>
    <w:rsid w:val="00C16040"/>
    <w:rsid w:val="00C27D08"/>
    <w:rsid w:val="00C3670C"/>
    <w:rsid w:val="00C36998"/>
    <w:rsid w:val="00C42007"/>
    <w:rsid w:val="00C431FF"/>
    <w:rsid w:val="00C4321B"/>
    <w:rsid w:val="00C4397F"/>
    <w:rsid w:val="00C52FB8"/>
    <w:rsid w:val="00C53B39"/>
    <w:rsid w:val="00C644E9"/>
    <w:rsid w:val="00C652E6"/>
    <w:rsid w:val="00C6671A"/>
    <w:rsid w:val="00C7387F"/>
    <w:rsid w:val="00C77D74"/>
    <w:rsid w:val="00C81B77"/>
    <w:rsid w:val="00C87B01"/>
    <w:rsid w:val="00C9550A"/>
    <w:rsid w:val="00C97E0C"/>
    <w:rsid w:val="00CA41B5"/>
    <w:rsid w:val="00CA6110"/>
    <w:rsid w:val="00CB45A9"/>
    <w:rsid w:val="00CB5896"/>
    <w:rsid w:val="00CB596D"/>
    <w:rsid w:val="00CC298B"/>
    <w:rsid w:val="00CC524D"/>
    <w:rsid w:val="00CE2AA3"/>
    <w:rsid w:val="00CE2CD0"/>
    <w:rsid w:val="00CE449E"/>
    <w:rsid w:val="00CF0EA7"/>
    <w:rsid w:val="00D00515"/>
    <w:rsid w:val="00D041BE"/>
    <w:rsid w:val="00D30850"/>
    <w:rsid w:val="00D32017"/>
    <w:rsid w:val="00D5167F"/>
    <w:rsid w:val="00D52B2B"/>
    <w:rsid w:val="00D55FEA"/>
    <w:rsid w:val="00D56853"/>
    <w:rsid w:val="00D60288"/>
    <w:rsid w:val="00D6213F"/>
    <w:rsid w:val="00D650B7"/>
    <w:rsid w:val="00D6510E"/>
    <w:rsid w:val="00D67374"/>
    <w:rsid w:val="00D762EE"/>
    <w:rsid w:val="00D77757"/>
    <w:rsid w:val="00D82653"/>
    <w:rsid w:val="00D85BCB"/>
    <w:rsid w:val="00D87213"/>
    <w:rsid w:val="00D91CDC"/>
    <w:rsid w:val="00D92AD3"/>
    <w:rsid w:val="00D95FB6"/>
    <w:rsid w:val="00DA13C9"/>
    <w:rsid w:val="00DA2C1E"/>
    <w:rsid w:val="00DA3F78"/>
    <w:rsid w:val="00DC2844"/>
    <w:rsid w:val="00DC4025"/>
    <w:rsid w:val="00DC6A1E"/>
    <w:rsid w:val="00DD04DC"/>
    <w:rsid w:val="00DD4A2C"/>
    <w:rsid w:val="00DD61B7"/>
    <w:rsid w:val="00DD6DF3"/>
    <w:rsid w:val="00DE4381"/>
    <w:rsid w:val="00DE74A8"/>
    <w:rsid w:val="00DE75BD"/>
    <w:rsid w:val="00DF0A5D"/>
    <w:rsid w:val="00E01C18"/>
    <w:rsid w:val="00E0333B"/>
    <w:rsid w:val="00E057D6"/>
    <w:rsid w:val="00E07265"/>
    <w:rsid w:val="00E127EA"/>
    <w:rsid w:val="00E20B31"/>
    <w:rsid w:val="00E22F0C"/>
    <w:rsid w:val="00E23B6B"/>
    <w:rsid w:val="00E27BDF"/>
    <w:rsid w:val="00E31B31"/>
    <w:rsid w:val="00E33E3E"/>
    <w:rsid w:val="00E43B02"/>
    <w:rsid w:val="00E45CD8"/>
    <w:rsid w:val="00E51EF1"/>
    <w:rsid w:val="00E54D81"/>
    <w:rsid w:val="00E627DE"/>
    <w:rsid w:val="00E70F7C"/>
    <w:rsid w:val="00E76846"/>
    <w:rsid w:val="00E80334"/>
    <w:rsid w:val="00E809E6"/>
    <w:rsid w:val="00E86EAC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E2FDE"/>
    <w:rsid w:val="00EE3CA4"/>
    <w:rsid w:val="00EE7455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2781"/>
    <w:rsid w:val="00F50451"/>
    <w:rsid w:val="00F57935"/>
    <w:rsid w:val="00F724AA"/>
    <w:rsid w:val="00F75FF8"/>
    <w:rsid w:val="00F806ED"/>
    <w:rsid w:val="00F813F2"/>
    <w:rsid w:val="00F87924"/>
    <w:rsid w:val="00F906B0"/>
    <w:rsid w:val="00FA1A48"/>
    <w:rsid w:val="00FA6103"/>
    <w:rsid w:val="00FB086D"/>
    <w:rsid w:val="00FB0DCF"/>
    <w:rsid w:val="00FB14DF"/>
    <w:rsid w:val="00FB1EFB"/>
    <w:rsid w:val="00FD6086"/>
    <w:rsid w:val="00FE1DE0"/>
    <w:rsid w:val="00FE5AA8"/>
    <w:rsid w:val="00FE7F65"/>
    <w:rsid w:val="00FF37D9"/>
    <w:rsid w:val="00FF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3152D-3203-406D-971E-C69570A21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10</Words>
  <Characters>689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5</cp:revision>
  <cp:lastPrinted>2019-04-05T13:21:00Z</cp:lastPrinted>
  <dcterms:created xsi:type="dcterms:W3CDTF">2020-01-27T11:18:00Z</dcterms:created>
  <dcterms:modified xsi:type="dcterms:W3CDTF">2020-02-20T17:05:00Z</dcterms:modified>
</cp:coreProperties>
</file>